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7E6780" w14:textId="5A29416A" w:rsidR="001C05D4" w:rsidRPr="001816B7" w:rsidRDefault="00DD4D72" w:rsidP="00150759">
      <w:pPr>
        <w:spacing w:after="100" w:afterAutospacing="1" w:line="360" w:lineRule="auto"/>
        <w:jc w:val="center"/>
        <w:rPr>
          <w:rFonts w:ascii="Times New Roman" w:eastAsia="Times New Roman" w:hAnsi="Times New Roman" w:cs="Times New Roman"/>
          <w:color w:val="000000" w:themeColor="text1"/>
          <w:sz w:val="40"/>
          <w:szCs w:val="40"/>
          <w:lang w:val="en-GB" w:eastAsia="da-DK"/>
        </w:rPr>
      </w:pPr>
      <w:r w:rsidRPr="001816B7">
        <w:rPr>
          <w:rFonts w:ascii="Times New Roman" w:eastAsia="Times New Roman" w:hAnsi="Times New Roman" w:cs="Times New Roman"/>
          <w:b/>
          <w:bCs/>
          <w:color w:val="000000" w:themeColor="text1"/>
          <w:sz w:val="40"/>
          <w:szCs w:val="40"/>
          <w:lang w:val="en-GB" w:eastAsia="da-DK"/>
        </w:rPr>
        <w:t>Translational Cancer Hub - 202</w:t>
      </w:r>
      <w:r w:rsidR="00073628" w:rsidRPr="001816B7">
        <w:rPr>
          <w:rFonts w:ascii="Times New Roman" w:eastAsia="Times New Roman" w:hAnsi="Times New Roman" w:cs="Times New Roman"/>
          <w:b/>
          <w:bCs/>
          <w:color w:val="000000" w:themeColor="text1"/>
          <w:sz w:val="40"/>
          <w:szCs w:val="40"/>
          <w:lang w:val="en-GB" w:eastAsia="da-DK"/>
        </w:rPr>
        <w:t>5</w:t>
      </w:r>
      <w:r w:rsidRPr="001816B7">
        <w:rPr>
          <w:rFonts w:ascii="Times New Roman" w:eastAsia="Times New Roman" w:hAnsi="Times New Roman" w:cs="Times New Roman"/>
          <w:b/>
          <w:bCs/>
          <w:color w:val="000000" w:themeColor="text1"/>
          <w:sz w:val="40"/>
          <w:szCs w:val="40"/>
          <w:lang w:val="en-GB" w:eastAsia="da-DK"/>
        </w:rPr>
        <w:t xml:space="preserve"> Call for proposals</w:t>
      </w:r>
    </w:p>
    <w:p w14:paraId="61976DA1" w14:textId="6BAD96E4" w:rsidR="001C05D4" w:rsidRPr="001816B7" w:rsidRDefault="00DD4D72" w:rsidP="008872BA">
      <w:pPr>
        <w:spacing w:after="100" w:afterAutospacing="1" w:line="276" w:lineRule="auto"/>
        <w:jc w:val="both"/>
        <w:rPr>
          <w:rFonts w:ascii="Times New Roman" w:eastAsia="Times New Roman" w:hAnsi="Times New Roman" w:cs="Times New Roman"/>
          <w:color w:val="000000" w:themeColor="text1"/>
          <w:lang w:val="en-GB" w:eastAsia="da-DK"/>
        </w:rPr>
      </w:pPr>
      <w:r w:rsidRPr="001816B7">
        <w:rPr>
          <w:rFonts w:ascii="Times New Roman" w:eastAsia="Times New Roman" w:hAnsi="Times New Roman" w:cs="Times New Roman"/>
          <w:color w:val="000000" w:themeColor="text1"/>
          <w:lang w:val="en-GB" w:eastAsia="da-DK"/>
        </w:rPr>
        <w:t xml:space="preserve">The </w:t>
      </w:r>
      <w:r w:rsidRPr="001816B7">
        <w:rPr>
          <w:rFonts w:ascii="Times New Roman" w:eastAsia="Times New Roman" w:hAnsi="Times New Roman" w:cs="Times New Roman"/>
          <w:b/>
          <w:bCs/>
          <w:color w:val="000000" w:themeColor="text1"/>
          <w:lang w:val="en-GB" w:eastAsia="da-DK"/>
        </w:rPr>
        <w:t>Translational Cancer Hub</w:t>
      </w:r>
      <w:r w:rsidRPr="001816B7">
        <w:rPr>
          <w:rFonts w:ascii="Times New Roman" w:eastAsia="Times New Roman" w:hAnsi="Times New Roman" w:cs="Times New Roman"/>
          <w:color w:val="000000" w:themeColor="text1"/>
          <w:lang w:val="en-GB" w:eastAsia="da-DK"/>
        </w:rPr>
        <w:t xml:space="preserve"> at Odense University Hospital and the University of Southern Denmark (SDU) is committed to transforming cancer research and welcomes innovative proposals that align with our mission to bridge laboratory discoveries and clinical applications. </w:t>
      </w:r>
      <w:r w:rsidR="001C05D4" w:rsidRPr="001816B7">
        <w:rPr>
          <w:rFonts w:ascii="Times New Roman" w:eastAsia="Times New Roman" w:hAnsi="Times New Roman" w:cs="Times New Roman"/>
          <w:color w:val="000000" w:themeColor="text1"/>
          <w:lang w:val="en-GB" w:eastAsia="da-DK"/>
        </w:rPr>
        <w:t xml:space="preserve">The TCH is now accepting applications for its annual funding cycle. </w:t>
      </w:r>
    </w:p>
    <w:p w14:paraId="2425EB3B" w14:textId="77777777" w:rsidR="001C05D4" w:rsidRPr="001816B7" w:rsidRDefault="001C05D4" w:rsidP="008872BA">
      <w:pPr>
        <w:spacing w:after="100" w:afterAutospacing="1" w:line="276" w:lineRule="auto"/>
        <w:jc w:val="both"/>
        <w:rPr>
          <w:rFonts w:ascii="Times New Roman" w:eastAsia="Times New Roman" w:hAnsi="Times New Roman" w:cs="Times New Roman"/>
          <w:b/>
          <w:bCs/>
          <w:color w:val="000000" w:themeColor="text1"/>
          <w:lang w:val="en-GB" w:eastAsia="da-DK"/>
        </w:rPr>
      </w:pPr>
      <w:r w:rsidRPr="001816B7">
        <w:rPr>
          <w:rFonts w:ascii="Times New Roman" w:eastAsia="Times New Roman" w:hAnsi="Times New Roman" w:cs="Times New Roman"/>
          <w:b/>
          <w:bCs/>
          <w:color w:val="000000" w:themeColor="text1"/>
          <w:lang w:val="en-GB" w:eastAsia="da-DK"/>
        </w:rPr>
        <w:t>Eligibility Criteria:</w:t>
      </w:r>
    </w:p>
    <w:p w14:paraId="5D979537" w14:textId="058F5085" w:rsidR="001C05D4" w:rsidRPr="001816B7" w:rsidRDefault="001C05D4" w:rsidP="008872BA">
      <w:pPr>
        <w:pStyle w:val="ListParagraph"/>
        <w:numPr>
          <w:ilvl w:val="0"/>
          <w:numId w:val="8"/>
        </w:numPr>
        <w:spacing w:after="100" w:afterAutospacing="1" w:line="276" w:lineRule="auto"/>
        <w:jc w:val="both"/>
        <w:rPr>
          <w:rFonts w:ascii="Times New Roman" w:eastAsia="Times New Roman" w:hAnsi="Times New Roman" w:cs="Times New Roman"/>
          <w:color w:val="000000" w:themeColor="text1"/>
          <w:lang w:val="en-GB" w:eastAsia="da-DK"/>
        </w:rPr>
      </w:pPr>
      <w:r w:rsidRPr="001816B7">
        <w:rPr>
          <w:rFonts w:ascii="Times New Roman" w:eastAsia="Times New Roman" w:hAnsi="Times New Roman" w:cs="Times New Roman"/>
          <w:color w:val="000000" w:themeColor="text1"/>
          <w:lang w:val="en-GB" w:eastAsia="da-DK"/>
        </w:rPr>
        <w:t xml:space="preserve">Proposals must demonstrate a strong interdisciplinary approach; co-applicants must be </w:t>
      </w:r>
      <w:r w:rsidR="003F363A" w:rsidRPr="001816B7">
        <w:rPr>
          <w:rFonts w:ascii="Times New Roman" w:eastAsia="Times New Roman" w:hAnsi="Times New Roman" w:cs="Times New Roman"/>
          <w:b/>
          <w:bCs/>
          <w:color w:val="000000" w:themeColor="text1"/>
          <w:lang w:val="en-GB" w:eastAsia="da-DK"/>
        </w:rPr>
        <w:t>one</w:t>
      </w:r>
      <w:r w:rsidRPr="001816B7">
        <w:rPr>
          <w:rFonts w:ascii="Times New Roman" w:eastAsia="Times New Roman" w:hAnsi="Times New Roman" w:cs="Times New Roman"/>
          <w:b/>
          <w:bCs/>
          <w:color w:val="000000" w:themeColor="text1"/>
          <w:lang w:val="en-GB" w:eastAsia="da-DK"/>
        </w:rPr>
        <w:t xml:space="preserve"> basic and </w:t>
      </w:r>
      <w:r w:rsidR="003F363A" w:rsidRPr="001816B7">
        <w:rPr>
          <w:rFonts w:ascii="Times New Roman" w:eastAsia="Times New Roman" w:hAnsi="Times New Roman" w:cs="Times New Roman"/>
          <w:b/>
          <w:bCs/>
          <w:color w:val="000000" w:themeColor="text1"/>
          <w:lang w:val="en-GB" w:eastAsia="da-DK"/>
        </w:rPr>
        <w:t xml:space="preserve">one </w:t>
      </w:r>
      <w:r w:rsidRPr="001816B7">
        <w:rPr>
          <w:rFonts w:ascii="Times New Roman" w:eastAsia="Times New Roman" w:hAnsi="Times New Roman" w:cs="Times New Roman"/>
          <w:b/>
          <w:bCs/>
          <w:color w:val="000000" w:themeColor="text1"/>
          <w:lang w:val="en-GB" w:eastAsia="da-DK"/>
        </w:rPr>
        <w:t>clinical researcher</w:t>
      </w:r>
      <w:r w:rsidRPr="001816B7">
        <w:rPr>
          <w:rFonts w:ascii="Times New Roman" w:eastAsia="Times New Roman" w:hAnsi="Times New Roman" w:cs="Times New Roman"/>
          <w:color w:val="000000" w:themeColor="text1"/>
          <w:lang w:val="en-GB" w:eastAsia="da-DK"/>
        </w:rPr>
        <w:t xml:space="preserve"> to address critical challenges in oncology.</w:t>
      </w:r>
      <w:r w:rsidR="008600EB" w:rsidRPr="001816B7">
        <w:rPr>
          <w:rFonts w:ascii="Times New Roman" w:eastAsia="Times New Roman" w:hAnsi="Times New Roman" w:cs="Times New Roman"/>
          <w:color w:val="000000" w:themeColor="text1"/>
          <w:lang w:val="en-GB" w:eastAsia="da-DK"/>
        </w:rPr>
        <w:t xml:space="preserve"> We particularly encourage</w:t>
      </w:r>
      <w:r w:rsidR="001138E0" w:rsidRPr="001816B7">
        <w:rPr>
          <w:rFonts w:ascii="Times New Roman" w:eastAsia="Times New Roman" w:hAnsi="Times New Roman" w:cs="Times New Roman"/>
          <w:color w:val="000000" w:themeColor="text1"/>
          <w:lang w:val="en-GB" w:eastAsia="da-DK"/>
        </w:rPr>
        <w:t xml:space="preserve"> </w:t>
      </w:r>
      <w:r w:rsidR="00623220" w:rsidRPr="001816B7">
        <w:rPr>
          <w:rFonts w:ascii="Times New Roman" w:eastAsia="Times New Roman" w:hAnsi="Times New Roman" w:cs="Times New Roman"/>
          <w:color w:val="000000" w:themeColor="text1"/>
          <w:lang w:val="en-GB" w:eastAsia="da-DK"/>
        </w:rPr>
        <w:t xml:space="preserve">projects </w:t>
      </w:r>
      <w:r w:rsidR="007A080B" w:rsidRPr="001816B7">
        <w:rPr>
          <w:rFonts w:ascii="Times New Roman" w:eastAsia="Times New Roman" w:hAnsi="Times New Roman" w:cs="Times New Roman"/>
          <w:color w:val="000000" w:themeColor="text1"/>
          <w:lang w:val="en-GB" w:eastAsia="da-DK"/>
        </w:rPr>
        <w:t xml:space="preserve">from </w:t>
      </w:r>
      <w:r w:rsidR="00DF1D91" w:rsidRPr="001816B7">
        <w:rPr>
          <w:rFonts w:ascii="Times New Roman" w:eastAsia="Times New Roman" w:hAnsi="Times New Roman" w:cs="Times New Roman"/>
          <w:color w:val="000000" w:themeColor="text1"/>
          <w:lang w:val="en-GB" w:eastAsia="da-DK"/>
        </w:rPr>
        <w:t>co-applicants</w:t>
      </w:r>
      <w:r w:rsidR="00D475F3" w:rsidRPr="001816B7">
        <w:rPr>
          <w:rFonts w:ascii="Times New Roman" w:eastAsia="Times New Roman" w:hAnsi="Times New Roman" w:cs="Times New Roman"/>
          <w:color w:val="000000" w:themeColor="text1"/>
          <w:lang w:val="en-GB" w:eastAsia="da-DK"/>
        </w:rPr>
        <w:t>,</w:t>
      </w:r>
      <w:r w:rsidR="00DF1D91" w:rsidRPr="001816B7">
        <w:rPr>
          <w:rFonts w:ascii="Times New Roman" w:eastAsia="Times New Roman" w:hAnsi="Times New Roman" w:cs="Times New Roman"/>
          <w:color w:val="000000" w:themeColor="text1"/>
          <w:lang w:val="en-GB" w:eastAsia="da-DK"/>
        </w:rPr>
        <w:t xml:space="preserve"> </w:t>
      </w:r>
      <w:r w:rsidR="00D475F3" w:rsidRPr="001816B7">
        <w:rPr>
          <w:rFonts w:ascii="Times New Roman" w:eastAsia="Times New Roman" w:hAnsi="Times New Roman" w:cs="Times New Roman"/>
          <w:color w:val="000000" w:themeColor="text1"/>
          <w:lang w:val="en-GB" w:eastAsia="da-DK"/>
        </w:rPr>
        <w:t xml:space="preserve">who </w:t>
      </w:r>
      <w:r w:rsidR="00FF0E19" w:rsidRPr="001816B7">
        <w:rPr>
          <w:rFonts w:ascii="Times New Roman" w:eastAsia="Times New Roman" w:hAnsi="Times New Roman" w:cs="Times New Roman"/>
          <w:color w:val="000000" w:themeColor="text1"/>
          <w:lang w:val="en-GB" w:eastAsia="da-DK"/>
        </w:rPr>
        <w:t>have not previously collabor</w:t>
      </w:r>
      <w:r w:rsidR="00276455" w:rsidRPr="001816B7">
        <w:rPr>
          <w:rFonts w:ascii="Times New Roman" w:eastAsia="Times New Roman" w:hAnsi="Times New Roman" w:cs="Times New Roman"/>
          <w:color w:val="000000" w:themeColor="text1"/>
          <w:lang w:val="en-GB" w:eastAsia="da-DK"/>
        </w:rPr>
        <w:t>a</w:t>
      </w:r>
      <w:r w:rsidR="00FF0E19" w:rsidRPr="001816B7">
        <w:rPr>
          <w:rFonts w:ascii="Times New Roman" w:eastAsia="Times New Roman" w:hAnsi="Times New Roman" w:cs="Times New Roman"/>
          <w:color w:val="000000" w:themeColor="text1"/>
          <w:lang w:val="en-GB" w:eastAsia="da-DK"/>
        </w:rPr>
        <w:t>ted</w:t>
      </w:r>
      <w:r w:rsidR="00276455" w:rsidRPr="001816B7">
        <w:rPr>
          <w:rFonts w:ascii="Times New Roman" w:eastAsia="Times New Roman" w:hAnsi="Times New Roman" w:cs="Times New Roman"/>
          <w:color w:val="000000" w:themeColor="text1"/>
          <w:lang w:val="en-GB" w:eastAsia="da-DK"/>
        </w:rPr>
        <w:t>.</w:t>
      </w:r>
    </w:p>
    <w:p w14:paraId="1B444689" w14:textId="1B0A3A89" w:rsidR="001C05D4" w:rsidRPr="001816B7" w:rsidRDefault="001C05D4" w:rsidP="008872BA">
      <w:pPr>
        <w:pStyle w:val="ListParagraph"/>
        <w:numPr>
          <w:ilvl w:val="0"/>
          <w:numId w:val="8"/>
        </w:numPr>
        <w:spacing w:after="100" w:afterAutospacing="1" w:line="276" w:lineRule="auto"/>
        <w:jc w:val="both"/>
        <w:rPr>
          <w:rFonts w:ascii="Times New Roman" w:eastAsia="Times New Roman" w:hAnsi="Times New Roman" w:cs="Times New Roman"/>
          <w:color w:val="000000" w:themeColor="text1"/>
          <w:lang w:val="en-GB" w:eastAsia="da-DK"/>
        </w:rPr>
      </w:pPr>
      <w:r w:rsidRPr="001816B7">
        <w:rPr>
          <w:rFonts w:ascii="Times New Roman" w:eastAsia="Times New Roman" w:hAnsi="Times New Roman" w:cs="Times New Roman"/>
          <w:color w:val="000000" w:themeColor="text1"/>
          <w:lang w:val="en-GB" w:eastAsia="da-DK"/>
        </w:rPr>
        <w:t xml:space="preserve">Projects should promote </w:t>
      </w:r>
      <w:r w:rsidR="00C45DE5" w:rsidRPr="001816B7">
        <w:rPr>
          <w:rFonts w:ascii="Times New Roman" w:eastAsia="Times New Roman" w:hAnsi="Times New Roman" w:cs="Times New Roman"/>
          <w:color w:val="000000" w:themeColor="text1"/>
          <w:lang w:val="en-GB" w:eastAsia="da-DK"/>
        </w:rPr>
        <w:t xml:space="preserve">sincere </w:t>
      </w:r>
      <w:r w:rsidRPr="001816B7">
        <w:rPr>
          <w:rFonts w:ascii="Times New Roman" w:eastAsia="Times New Roman" w:hAnsi="Times New Roman" w:cs="Times New Roman"/>
          <w:color w:val="000000" w:themeColor="text1"/>
          <w:lang w:val="en-GB" w:eastAsia="da-DK"/>
        </w:rPr>
        <w:t>collaboration, leveraging diverse expertise and state-of-the-art technologies to drive innovation.</w:t>
      </w:r>
    </w:p>
    <w:p w14:paraId="2552AA4C" w14:textId="0FC2C923" w:rsidR="001C05D4" w:rsidRPr="001816B7" w:rsidRDefault="001C05D4" w:rsidP="008872BA">
      <w:pPr>
        <w:pStyle w:val="ListParagraph"/>
        <w:numPr>
          <w:ilvl w:val="0"/>
          <w:numId w:val="8"/>
        </w:numPr>
        <w:spacing w:after="100" w:afterAutospacing="1" w:line="276" w:lineRule="auto"/>
        <w:jc w:val="both"/>
        <w:rPr>
          <w:rFonts w:ascii="Times New Roman" w:eastAsia="Times New Roman" w:hAnsi="Times New Roman" w:cs="Times New Roman"/>
          <w:color w:val="000000" w:themeColor="text1"/>
          <w:lang w:val="en-GB" w:eastAsia="da-DK"/>
        </w:rPr>
      </w:pPr>
      <w:r w:rsidRPr="001816B7">
        <w:rPr>
          <w:rFonts w:ascii="Times New Roman" w:eastAsia="Times New Roman" w:hAnsi="Times New Roman" w:cs="Times New Roman"/>
          <w:color w:val="000000" w:themeColor="text1"/>
          <w:lang w:val="en-GB" w:eastAsia="da-DK"/>
        </w:rPr>
        <w:t>We particularly encourage projects where students</w:t>
      </w:r>
      <w:r w:rsidR="00C45DE5" w:rsidRPr="001816B7">
        <w:rPr>
          <w:rFonts w:ascii="Times New Roman" w:eastAsia="Times New Roman" w:hAnsi="Times New Roman" w:cs="Times New Roman"/>
          <w:color w:val="000000" w:themeColor="text1"/>
          <w:lang w:val="en-GB" w:eastAsia="da-DK"/>
        </w:rPr>
        <w:t xml:space="preserve"> or early carrier</w:t>
      </w:r>
      <w:r w:rsidR="002B3E32" w:rsidRPr="001816B7">
        <w:rPr>
          <w:rFonts w:ascii="Times New Roman" w:eastAsia="Times New Roman" w:hAnsi="Times New Roman" w:cs="Times New Roman"/>
          <w:color w:val="000000" w:themeColor="text1"/>
          <w:lang w:val="en-GB" w:eastAsia="da-DK"/>
        </w:rPr>
        <w:t xml:space="preserve"> employee</w:t>
      </w:r>
      <w:r w:rsidR="00D34BE2" w:rsidRPr="001816B7">
        <w:rPr>
          <w:rFonts w:ascii="Times New Roman" w:eastAsia="Times New Roman" w:hAnsi="Times New Roman" w:cs="Times New Roman"/>
          <w:color w:val="000000" w:themeColor="text1"/>
          <w:lang w:val="en-GB" w:eastAsia="da-DK"/>
        </w:rPr>
        <w:t>s</w:t>
      </w:r>
      <w:r w:rsidRPr="001816B7">
        <w:rPr>
          <w:rFonts w:ascii="Times New Roman" w:eastAsia="Times New Roman" w:hAnsi="Times New Roman" w:cs="Times New Roman"/>
          <w:color w:val="000000" w:themeColor="text1"/>
          <w:lang w:val="en-GB" w:eastAsia="da-DK"/>
        </w:rPr>
        <w:t xml:space="preserve"> from basic research labs spend significant time in clinical research environments, and vice versa. This includes both PhD scholarships</w:t>
      </w:r>
      <w:r w:rsidR="00D34BE2" w:rsidRPr="001816B7">
        <w:rPr>
          <w:rFonts w:ascii="Times New Roman" w:eastAsia="Times New Roman" w:hAnsi="Times New Roman" w:cs="Times New Roman"/>
          <w:color w:val="000000" w:themeColor="text1"/>
          <w:lang w:val="en-GB" w:eastAsia="da-DK"/>
        </w:rPr>
        <w:t>, postdocs</w:t>
      </w:r>
      <w:r w:rsidRPr="001816B7">
        <w:rPr>
          <w:rFonts w:ascii="Times New Roman" w:eastAsia="Times New Roman" w:hAnsi="Times New Roman" w:cs="Times New Roman"/>
          <w:color w:val="000000" w:themeColor="text1"/>
          <w:lang w:val="en-GB" w:eastAsia="da-DK"/>
        </w:rPr>
        <w:t xml:space="preserve"> and pre-graduate fellowships.</w:t>
      </w:r>
    </w:p>
    <w:p w14:paraId="15BA8D2B" w14:textId="77777777" w:rsidR="00A64CE6" w:rsidRPr="001816B7" w:rsidRDefault="001C05D4" w:rsidP="008872BA">
      <w:pPr>
        <w:spacing w:after="100" w:afterAutospacing="1" w:line="276" w:lineRule="auto"/>
        <w:jc w:val="both"/>
        <w:rPr>
          <w:rFonts w:ascii="Times New Roman" w:eastAsia="Times New Roman" w:hAnsi="Times New Roman" w:cs="Times New Roman"/>
          <w:b/>
          <w:bCs/>
          <w:lang w:val="en-GB" w:eastAsia="da-DK"/>
        </w:rPr>
      </w:pPr>
      <w:r w:rsidRPr="001816B7">
        <w:rPr>
          <w:rFonts w:ascii="Times New Roman" w:eastAsia="Times New Roman" w:hAnsi="Times New Roman" w:cs="Times New Roman"/>
          <w:b/>
          <w:bCs/>
          <w:color w:val="000000" w:themeColor="text1"/>
          <w:lang w:val="en-GB" w:eastAsia="da-DK"/>
        </w:rPr>
        <w:t>You can apply for:</w:t>
      </w:r>
      <w:r w:rsidR="00A64CE6" w:rsidRPr="001816B7">
        <w:rPr>
          <w:rFonts w:ascii="Times New Roman" w:eastAsia="Times New Roman" w:hAnsi="Times New Roman" w:cs="Times New Roman"/>
          <w:b/>
          <w:bCs/>
          <w:color w:val="000000" w:themeColor="text1"/>
          <w:lang w:val="en-GB" w:eastAsia="da-DK"/>
        </w:rPr>
        <w:t xml:space="preserve"> </w:t>
      </w:r>
    </w:p>
    <w:p w14:paraId="35D2B70F" w14:textId="438F22E6" w:rsidR="001C05D4" w:rsidRPr="001816B7" w:rsidRDefault="001C05D4" w:rsidP="46717452">
      <w:pPr>
        <w:spacing w:after="100" w:afterAutospacing="1" w:line="276" w:lineRule="auto"/>
        <w:jc w:val="both"/>
        <w:rPr>
          <w:rFonts w:ascii="Times New Roman" w:eastAsia="Times New Roman" w:hAnsi="Times New Roman" w:cs="Times New Roman"/>
          <w:lang w:val="en-GB" w:eastAsia="da-DK"/>
        </w:rPr>
      </w:pPr>
      <w:r w:rsidRPr="001816B7">
        <w:rPr>
          <w:rFonts w:ascii="Times New Roman" w:eastAsia="Times New Roman" w:hAnsi="Times New Roman" w:cs="Times New Roman"/>
          <w:lang w:val="en-GB" w:eastAsia="da-DK"/>
        </w:rPr>
        <w:t xml:space="preserve">Personnel (max 1 year of </w:t>
      </w:r>
      <w:r w:rsidR="00093ADA" w:rsidRPr="001816B7">
        <w:rPr>
          <w:rFonts w:ascii="Times New Roman" w:eastAsia="Times New Roman" w:hAnsi="Times New Roman" w:cs="Times New Roman"/>
          <w:lang w:val="en-GB" w:eastAsia="da-DK"/>
        </w:rPr>
        <w:t xml:space="preserve">salary of </w:t>
      </w:r>
      <w:r w:rsidRPr="001816B7">
        <w:rPr>
          <w:rFonts w:ascii="Times New Roman" w:eastAsia="Times New Roman" w:hAnsi="Times New Roman" w:cs="Times New Roman"/>
          <w:lang w:val="en-GB" w:eastAsia="da-DK"/>
        </w:rPr>
        <w:t xml:space="preserve">a Research assistant, a PhD student or a postdoc) and consumables up to a max </w:t>
      </w:r>
      <w:r w:rsidR="00D77129" w:rsidRPr="001816B7">
        <w:rPr>
          <w:rFonts w:ascii="Times New Roman" w:eastAsia="Times New Roman" w:hAnsi="Times New Roman" w:cs="Times New Roman"/>
          <w:lang w:val="en-GB" w:eastAsia="da-DK"/>
        </w:rPr>
        <w:t xml:space="preserve">total </w:t>
      </w:r>
      <w:r w:rsidRPr="001816B7">
        <w:rPr>
          <w:rFonts w:ascii="Times New Roman" w:eastAsia="Times New Roman" w:hAnsi="Times New Roman" w:cs="Times New Roman"/>
          <w:lang w:val="en-GB" w:eastAsia="da-DK"/>
        </w:rPr>
        <w:t xml:space="preserve">of </w:t>
      </w:r>
      <w:r w:rsidR="375DD42C" w:rsidRPr="001816B7">
        <w:rPr>
          <w:rFonts w:ascii="Times New Roman" w:eastAsia="Times New Roman" w:hAnsi="Times New Roman" w:cs="Times New Roman"/>
          <w:lang w:val="en-GB" w:eastAsia="da-DK"/>
        </w:rPr>
        <w:t>45</w:t>
      </w:r>
      <w:r w:rsidRPr="001816B7">
        <w:rPr>
          <w:rFonts w:ascii="Times New Roman" w:eastAsia="Times New Roman" w:hAnsi="Times New Roman" w:cs="Times New Roman"/>
          <w:lang w:val="en-GB" w:eastAsia="da-DK"/>
        </w:rPr>
        <w:t>0,000Kr</w:t>
      </w:r>
      <w:r w:rsidR="00460220" w:rsidRPr="001816B7">
        <w:rPr>
          <w:rFonts w:ascii="Times New Roman" w:eastAsia="Times New Roman" w:hAnsi="Times New Roman" w:cs="Times New Roman"/>
          <w:lang w:val="en-GB" w:eastAsia="da-DK"/>
        </w:rPr>
        <w:t xml:space="preserve"> per grant</w:t>
      </w:r>
      <w:r w:rsidRPr="001816B7">
        <w:rPr>
          <w:rFonts w:ascii="Times New Roman" w:eastAsia="Times New Roman" w:hAnsi="Times New Roman" w:cs="Times New Roman"/>
          <w:lang w:val="en-GB" w:eastAsia="da-DK"/>
        </w:rPr>
        <w:t>.</w:t>
      </w:r>
      <w:r w:rsidR="003036CF" w:rsidRPr="001816B7">
        <w:rPr>
          <w:rFonts w:ascii="Times New Roman" w:eastAsia="Times New Roman" w:hAnsi="Times New Roman" w:cs="Times New Roman"/>
          <w:lang w:val="en-GB" w:eastAsia="da-DK"/>
        </w:rPr>
        <w:t xml:space="preserve"> </w:t>
      </w:r>
      <w:r w:rsidR="4753A1A3" w:rsidRPr="001816B7">
        <w:rPr>
          <w:rFonts w:ascii="Times New Roman" w:eastAsia="Times New Roman" w:hAnsi="Times New Roman" w:cs="Times New Roman"/>
          <w:lang w:val="en-GB" w:eastAsia="da-DK"/>
        </w:rPr>
        <w:t>This includes</w:t>
      </w:r>
      <w:r w:rsidR="00615388" w:rsidRPr="001816B7">
        <w:rPr>
          <w:rFonts w:ascii="Times New Roman" w:eastAsia="Times New Roman" w:hAnsi="Times New Roman" w:cs="Times New Roman"/>
          <w:lang w:val="en-GB" w:eastAsia="da-DK"/>
        </w:rPr>
        <w:t xml:space="preserve"> </w:t>
      </w:r>
      <w:r w:rsidR="003036CF" w:rsidRPr="001816B7">
        <w:rPr>
          <w:rFonts w:ascii="Times New Roman" w:eastAsia="Times New Roman" w:hAnsi="Times New Roman" w:cs="Times New Roman"/>
          <w:lang w:val="en-GB" w:eastAsia="da-DK"/>
        </w:rPr>
        <w:t>PhD fees</w:t>
      </w:r>
      <w:r w:rsidR="710307BC" w:rsidRPr="001816B7">
        <w:rPr>
          <w:rFonts w:ascii="Times New Roman" w:eastAsia="Times New Roman" w:hAnsi="Times New Roman" w:cs="Times New Roman"/>
          <w:lang w:val="en-GB" w:eastAsia="da-DK"/>
        </w:rPr>
        <w:t xml:space="preserve"> in case of PhD students for the fund</w:t>
      </w:r>
      <w:r w:rsidR="08BAC138" w:rsidRPr="001816B7">
        <w:rPr>
          <w:rFonts w:ascii="Times New Roman" w:eastAsia="Times New Roman" w:hAnsi="Times New Roman" w:cs="Times New Roman"/>
          <w:lang w:val="en-GB" w:eastAsia="da-DK"/>
        </w:rPr>
        <w:t>ed</w:t>
      </w:r>
      <w:r w:rsidR="710307BC" w:rsidRPr="001816B7">
        <w:rPr>
          <w:rFonts w:ascii="Times New Roman" w:eastAsia="Times New Roman" w:hAnsi="Times New Roman" w:cs="Times New Roman"/>
          <w:lang w:val="en-GB" w:eastAsia="da-DK"/>
        </w:rPr>
        <w:t xml:space="preserve"> year.</w:t>
      </w:r>
      <w:r w:rsidR="00093ADA" w:rsidRPr="001816B7">
        <w:rPr>
          <w:rFonts w:ascii="Times New Roman" w:eastAsia="Times New Roman" w:hAnsi="Times New Roman" w:cs="Times New Roman"/>
          <w:lang w:val="en-GB" w:eastAsia="da-DK"/>
        </w:rPr>
        <w:t xml:space="preserve"> </w:t>
      </w:r>
      <w:r w:rsidR="001D7487" w:rsidRPr="001816B7">
        <w:rPr>
          <w:rFonts w:ascii="Times New Roman" w:eastAsia="Times New Roman" w:hAnsi="Times New Roman" w:cs="Times New Roman"/>
          <w:lang w:val="en-GB" w:eastAsia="da-DK"/>
        </w:rPr>
        <w:t>Project</w:t>
      </w:r>
      <w:r w:rsidR="00504A24" w:rsidRPr="001816B7">
        <w:rPr>
          <w:rFonts w:ascii="Times New Roman" w:eastAsia="Times New Roman" w:hAnsi="Times New Roman" w:cs="Times New Roman"/>
          <w:lang w:val="en-GB" w:eastAsia="da-DK"/>
        </w:rPr>
        <w:t>s</w:t>
      </w:r>
      <w:r w:rsidR="001D7487" w:rsidRPr="001816B7">
        <w:rPr>
          <w:rFonts w:ascii="Times New Roman" w:eastAsia="Times New Roman" w:hAnsi="Times New Roman" w:cs="Times New Roman"/>
          <w:lang w:val="en-GB" w:eastAsia="da-DK"/>
        </w:rPr>
        <w:t xml:space="preserve"> must start no later than March </w:t>
      </w:r>
      <w:r w:rsidR="00504A24" w:rsidRPr="001816B7">
        <w:rPr>
          <w:rFonts w:ascii="Times New Roman" w:eastAsia="Times New Roman" w:hAnsi="Times New Roman" w:cs="Times New Roman"/>
          <w:lang w:val="en-GB" w:eastAsia="da-DK"/>
        </w:rPr>
        <w:t>20</w:t>
      </w:r>
      <w:r w:rsidR="001D7487" w:rsidRPr="001816B7">
        <w:rPr>
          <w:rFonts w:ascii="Times New Roman" w:eastAsia="Times New Roman" w:hAnsi="Times New Roman" w:cs="Times New Roman"/>
          <w:lang w:val="en-GB" w:eastAsia="da-DK"/>
        </w:rPr>
        <w:t>2</w:t>
      </w:r>
      <w:r w:rsidR="004B74FD" w:rsidRPr="001816B7">
        <w:rPr>
          <w:rFonts w:ascii="Times New Roman" w:eastAsia="Times New Roman" w:hAnsi="Times New Roman" w:cs="Times New Roman"/>
          <w:lang w:val="en-GB" w:eastAsia="da-DK"/>
        </w:rPr>
        <w:t>6</w:t>
      </w:r>
      <w:r w:rsidR="001D7487" w:rsidRPr="001816B7">
        <w:rPr>
          <w:rFonts w:ascii="Times New Roman" w:eastAsia="Times New Roman" w:hAnsi="Times New Roman" w:cs="Times New Roman"/>
          <w:lang w:val="en-GB" w:eastAsia="da-DK"/>
        </w:rPr>
        <w:t>, for a max duration of 12 months</w:t>
      </w:r>
      <w:r w:rsidR="005737BB" w:rsidRPr="001816B7">
        <w:rPr>
          <w:rFonts w:ascii="Times New Roman" w:eastAsia="Times New Roman" w:hAnsi="Times New Roman" w:cs="Times New Roman"/>
          <w:lang w:val="en-GB" w:eastAsia="da-DK"/>
        </w:rPr>
        <w:t xml:space="preserve">. </w:t>
      </w:r>
      <w:r w:rsidR="00093ADA" w:rsidRPr="001816B7">
        <w:rPr>
          <w:rFonts w:ascii="Times New Roman" w:eastAsia="Times New Roman" w:hAnsi="Times New Roman" w:cs="Times New Roman"/>
          <w:lang w:val="en-GB" w:eastAsia="da-DK"/>
        </w:rPr>
        <w:t>It is not possible nor required to include overhead in the budget, as funding granted through the Translational Cancer Hub is internally covered.</w:t>
      </w:r>
    </w:p>
    <w:p w14:paraId="2BC92118" w14:textId="58F80F49" w:rsidR="00615388" w:rsidRPr="001816B7" w:rsidRDefault="001C05D4" w:rsidP="008872BA">
      <w:pPr>
        <w:spacing w:after="100" w:afterAutospacing="1" w:line="276" w:lineRule="auto"/>
        <w:jc w:val="both"/>
        <w:rPr>
          <w:rFonts w:ascii="Times New Roman" w:eastAsia="Times New Roman" w:hAnsi="Times New Roman" w:cs="Times New Roman"/>
          <w:color w:val="000000" w:themeColor="text1"/>
          <w:lang w:val="en-GB" w:eastAsia="da-DK"/>
        </w:rPr>
      </w:pPr>
      <w:r w:rsidRPr="001816B7">
        <w:rPr>
          <w:rFonts w:ascii="Times New Roman" w:eastAsia="Times New Roman" w:hAnsi="Times New Roman" w:cs="Times New Roman"/>
          <w:b/>
          <w:bCs/>
          <w:color w:val="000000" w:themeColor="text1"/>
          <w:lang w:val="en-GB" w:eastAsia="da-DK"/>
        </w:rPr>
        <w:t>Application Process:</w:t>
      </w:r>
      <w:r w:rsidR="00A64CE6" w:rsidRPr="001816B7">
        <w:rPr>
          <w:rFonts w:ascii="Times New Roman" w:eastAsia="Times New Roman" w:hAnsi="Times New Roman" w:cs="Times New Roman"/>
          <w:b/>
          <w:bCs/>
          <w:color w:val="000000" w:themeColor="text1"/>
          <w:lang w:val="en-GB" w:eastAsia="da-DK"/>
        </w:rPr>
        <w:t xml:space="preserve"> </w:t>
      </w:r>
      <w:r w:rsidR="00460220" w:rsidRPr="001816B7">
        <w:rPr>
          <w:rFonts w:ascii="Times New Roman" w:eastAsia="Times New Roman" w:hAnsi="Times New Roman" w:cs="Times New Roman"/>
          <w:color w:val="000000" w:themeColor="text1"/>
          <w:lang w:val="en-GB" w:eastAsia="da-DK"/>
        </w:rPr>
        <w:t xml:space="preserve">Applications must include: </w:t>
      </w:r>
    </w:p>
    <w:p w14:paraId="0704227C" w14:textId="3A6B1D2E" w:rsidR="00615388" w:rsidRPr="001816B7" w:rsidRDefault="00615388" w:rsidP="46717452">
      <w:pPr>
        <w:pStyle w:val="ListParagraph"/>
        <w:numPr>
          <w:ilvl w:val="0"/>
          <w:numId w:val="9"/>
        </w:numPr>
        <w:spacing w:after="100" w:afterAutospacing="1" w:line="276" w:lineRule="auto"/>
        <w:jc w:val="both"/>
        <w:rPr>
          <w:rFonts w:ascii="Times New Roman" w:eastAsia="Times New Roman" w:hAnsi="Times New Roman" w:cs="Times New Roman"/>
          <w:color w:val="000000" w:themeColor="text1"/>
          <w:lang w:val="en-GB" w:eastAsia="da-DK"/>
        </w:rPr>
      </w:pPr>
      <w:r w:rsidRPr="001816B7">
        <w:rPr>
          <w:rFonts w:ascii="Times New Roman" w:eastAsia="Times New Roman" w:hAnsi="Times New Roman" w:cs="Times New Roman"/>
          <w:color w:val="000000" w:themeColor="text1"/>
          <w:lang w:val="en-GB" w:eastAsia="da-DK"/>
        </w:rPr>
        <w:t xml:space="preserve">a </w:t>
      </w:r>
      <w:r w:rsidR="00460220" w:rsidRPr="001816B7">
        <w:rPr>
          <w:rFonts w:ascii="Times New Roman" w:eastAsia="Times New Roman" w:hAnsi="Times New Roman" w:cs="Times New Roman"/>
          <w:color w:val="000000" w:themeColor="text1"/>
          <w:lang w:val="en-GB" w:eastAsia="da-DK"/>
        </w:rPr>
        <w:t>research proposal</w:t>
      </w:r>
      <w:r w:rsidRPr="001816B7">
        <w:rPr>
          <w:rFonts w:ascii="Times New Roman" w:eastAsia="Times New Roman" w:hAnsi="Times New Roman" w:cs="Times New Roman"/>
          <w:color w:val="000000" w:themeColor="text1"/>
          <w:lang w:val="en-GB" w:eastAsia="da-DK"/>
        </w:rPr>
        <w:t xml:space="preserve"> (</w:t>
      </w:r>
      <w:r w:rsidR="48E9615A" w:rsidRPr="001816B7">
        <w:rPr>
          <w:rFonts w:ascii="Times New Roman" w:eastAsia="Times New Roman" w:hAnsi="Times New Roman" w:cs="Times New Roman"/>
          <w:color w:val="000000" w:themeColor="text1"/>
          <w:lang w:val="en-GB" w:eastAsia="da-DK"/>
        </w:rPr>
        <w:t>strictly</w:t>
      </w:r>
      <w:r w:rsidR="00790C24" w:rsidRPr="001816B7">
        <w:rPr>
          <w:rFonts w:ascii="Times New Roman" w:eastAsia="Times New Roman" w:hAnsi="Times New Roman" w:cs="Times New Roman"/>
          <w:color w:val="000000" w:themeColor="text1"/>
          <w:lang w:val="en-GB" w:eastAsia="da-DK"/>
        </w:rPr>
        <w:t xml:space="preserve"> adhering</w:t>
      </w:r>
      <w:r w:rsidR="48E9615A" w:rsidRPr="001816B7">
        <w:rPr>
          <w:rFonts w:ascii="Times New Roman" w:eastAsia="Times New Roman" w:hAnsi="Times New Roman" w:cs="Times New Roman"/>
          <w:color w:val="000000" w:themeColor="text1"/>
          <w:lang w:val="en-GB" w:eastAsia="da-DK"/>
        </w:rPr>
        <w:t xml:space="preserve"> </w:t>
      </w:r>
      <w:r w:rsidR="00790C24" w:rsidRPr="001816B7">
        <w:rPr>
          <w:rFonts w:ascii="Times New Roman" w:eastAsia="Times New Roman" w:hAnsi="Times New Roman" w:cs="Times New Roman"/>
          <w:color w:val="000000" w:themeColor="text1"/>
          <w:lang w:val="en-GB" w:eastAsia="da-DK"/>
        </w:rPr>
        <w:t>to</w:t>
      </w:r>
      <w:r w:rsidRPr="001816B7">
        <w:rPr>
          <w:rFonts w:ascii="Times New Roman" w:eastAsia="Times New Roman" w:hAnsi="Times New Roman" w:cs="Times New Roman"/>
          <w:color w:val="000000" w:themeColor="text1"/>
          <w:lang w:val="en-GB" w:eastAsia="da-DK"/>
        </w:rPr>
        <w:t xml:space="preserve"> the application </w:t>
      </w:r>
      <w:r w:rsidR="67FEFDCD" w:rsidRPr="001816B7">
        <w:rPr>
          <w:rFonts w:ascii="Times New Roman" w:eastAsia="Times New Roman" w:hAnsi="Times New Roman" w:cs="Times New Roman"/>
          <w:color w:val="000000" w:themeColor="text1"/>
          <w:lang w:val="en-GB" w:eastAsia="da-DK"/>
        </w:rPr>
        <w:t>template</w:t>
      </w:r>
      <w:r w:rsidRPr="001816B7">
        <w:rPr>
          <w:rFonts w:ascii="Times New Roman" w:eastAsia="Times New Roman" w:hAnsi="Times New Roman" w:cs="Times New Roman"/>
          <w:color w:val="000000" w:themeColor="text1"/>
          <w:lang w:val="en-GB" w:eastAsia="da-DK"/>
        </w:rPr>
        <w:t xml:space="preserve">, available in </w:t>
      </w:r>
      <w:r w:rsidR="00A424D3" w:rsidRPr="001816B7">
        <w:rPr>
          <w:rFonts w:ascii="Times New Roman" w:eastAsia="Times New Roman" w:hAnsi="Times New Roman" w:cs="Times New Roman"/>
          <w:color w:val="000000" w:themeColor="text1"/>
          <w:lang w:val="en-GB" w:eastAsia="da-DK"/>
        </w:rPr>
        <w:t xml:space="preserve">the </w:t>
      </w:r>
      <w:r w:rsidRPr="001816B7">
        <w:rPr>
          <w:rFonts w:ascii="Times New Roman" w:eastAsia="Times New Roman" w:hAnsi="Times New Roman" w:cs="Times New Roman"/>
          <w:color w:val="000000" w:themeColor="text1"/>
          <w:lang w:val="en-GB" w:eastAsia="da-DK"/>
        </w:rPr>
        <w:t>attachment)</w:t>
      </w:r>
    </w:p>
    <w:p w14:paraId="4D30F597" w14:textId="58D9794B" w:rsidR="00615388" w:rsidRPr="001816B7" w:rsidRDefault="00615388" w:rsidP="008872BA">
      <w:pPr>
        <w:pStyle w:val="ListParagraph"/>
        <w:numPr>
          <w:ilvl w:val="0"/>
          <w:numId w:val="9"/>
        </w:numPr>
        <w:spacing w:after="100" w:afterAutospacing="1" w:line="276" w:lineRule="auto"/>
        <w:jc w:val="both"/>
        <w:rPr>
          <w:rFonts w:ascii="Times New Roman" w:eastAsia="Times New Roman" w:hAnsi="Times New Roman" w:cs="Times New Roman"/>
          <w:color w:val="000000" w:themeColor="text1"/>
          <w:lang w:val="en-GB" w:eastAsia="da-DK"/>
        </w:rPr>
      </w:pPr>
      <w:r w:rsidRPr="001816B7">
        <w:rPr>
          <w:rFonts w:ascii="Times New Roman" w:eastAsia="Times New Roman" w:hAnsi="Times New Roman" w:cs="Times New Roman"/>
          <w:color w:val="000000" w:themeColor="text1"/>
          <w:lang w:val="en-GB" w:eastAsia="da-DK"/>
        </w:rPr>
        <w:t>C</w:t>
      </w:r>
      <w:r w:rsidR="00460220" w:rsidRPr="001816B7">
        <w:rPr>
          <w:rFonts w:ascii="Times New Roman" w:eastAsia="Times New Roman" w:hAnsi="Times New Roman" w:cs="Times New Roman"/>
          <w:color w:val="000000" w:themeColor="text1"/>
          <w:lang w:val="en-GB" w:eastAsia="da-DK"/>
        </w:rPr>
        <w:t xml:space="preserve">Vs </w:t>
      </w:r>
      <w:r w:rsidR="00470839" w:rsidRPr="001816B7">
        <w:rPr>
          <w:rFonts w:ascii="Times New Roman" w:eastAsia="Times New Roman" w:hAnsi="Times New Roman" w:cs="Times New Roman"/>
          <w:color w:val="000000" w:themeColor="text1"/>
          <w:lang w:val="en-GB" w:eastAsia="da-DK"/>
        </w:rPr>
        <w:t xml:space="preserve">including </w:t>
      </w:r>
      <w:r w:rsidR="00CC1EED" w:rsidRPr="001816B7">
        <w:rPr>
          <w:rFonts w:ascii="Times New Roman" w:eastAsia="Times New Roman" w:hAnsi="Times New Roman" w:cs="Times New Roman"/>
          <w:color w:val="000000" w:themeColor="text1"/>
          <w:lang w:val="en-GB" w:eastAsia="da-DK"/>
        </w:rPr>
        <w:t xml:space="preserve">a few relevant publications </w:t>
      </w:r>
      <w:r w:rsidR="00460220" w:rsidRPr="001816B7">
        <w:rPr>
          <w:rFonts w:ascii="Times New Roman" w:eastAsia="Times New Roman" w:hAnsi="Times New Roman" w:cs="Times New Roman"/>
          <w:color w:val="000000" w:themeColor="text1"/>
          <w:lang w:val="en-GB" w:eastAsia="da-DK"/>
        </w:rPr>
        <w:t>of the co-applicants (max 2 pages each).</w:t>
      </w:r>
    </w:p>
    <w:p w14:paraId="5A9291C3" w14:textId="07579C2B" w:rsidR="001C05D4" w:rsidRPr="001816B7" w:rsidRDefault="00460220" w:rsidP="00615388">
      <w:pPr>
        <w:spacing w:after="100" w:afterAutospacing="1" w:line="276" w:lineRule="auto"/>
        <w:jc w:val="both"/>
        <w:rPr>
          <w:rFonts w:ascii="Times New Roman" w:eastAsia="Times New Roman" w:hAnsi="Times New Roman" w:cs="Times New Roman"/>
          <w:color w:val="000000" w:themeColor="text1"/>
          <w:lang w:val="en-GB" w:eastAsia="da-DK"/>
        </w:rPr>
      </w:pPr>
      <w:r w:rsidRPr="001816B7">
        <w:rPr>
          <w:rFonts w:ascii="Times New Roman" w:eastAsia="Times New Roman" w:hAnsi="Times New Roman" w:cs="Times New Roman"/>
          <w:color w:val="000000" w:themeColor="text1"/>
          <w:lang w:val="en-GB" w:eastAsia="da-DK"/>
        </w:rPr>
        <w:t xml:space="preserve">All material must be submitted to the email address of </w:t>
      </w:r>
      <w:r w:rsidR="00971649" w:rsidRPr="001816B7">
        <w:rPr>
          <w:rFonts w:ascii="Times New Roman" w:eastAsia="Times New Roman" w:hAnsi="Times New Roman" w:cs="Times New Roman"/>
          <w:color w:val="000000" w:themeColor="text1"/>
          <w:lang w:val="en-GB" w:eastAsia="da-DK"/>
        </w:rPr>
        <w:t>Paolo Ceppi</w:t>
      </w:r>
      <w:r w:rsidRPr="001816B7">
        <w:rPr>
          <w:rFonts w:ascii="Times New Roman" w:eastAsia="Times New Roman" w:hAnsi="Times New Roman" w:cs="Times New Roman"/>
          <w:color w:val="000000" w:themeColor="text1"/>
          <w:lang w:val="en-GB" w:eastAsia="da-DK"/>
        </w:rPr>
        <w:t xml:space="preserve"> </w:t>
      </w:r>
      <w:hyperlink r:id="rId11" w:history="1">
        <w:r w:rsidR="00971649" w:rsidRPr="001816B7">
          <w:rPr>
            <w:rStyle w:val="Hyperlink"/>
            <w:rFonts w:ascii="Times New Roman" w:eastAsia="Times New Roman" w:hAnsi="Times New Roman" w:cs="Times New Roman"/>
            <w:lang w:val="en-GB" w:eastAsia="da-DK"/>
          </w:rPr>
          <w:t>pceppi@bmb.sdu.dk</w:t>
        </w:r>
      </w:hyperlink>
      <w:r w:rsidRPr="001816B7">
        <w:rPr>
          <w:rFonts w:ascii="Times New Roman" w:eastAsia="Times New Roman" w:hAnsi="Times New Roman" w:cs="Times New Roman"/>
          <w:color w:val="000000" w:themeColor="text1"/>
          <w:lang w:val="en-GB" w:eastAsia="da-DK"/>
        </w:rPr>
        <w:t xml:space="preserve"> with the email subject “TCH application 202</w:t>
      </w:r>
      <w:r w:rsidR="0017406D" w:rsidRPr="001816B7">
        <w:rPr>
          <w:rFonts w:ascii="Times New Roman" w:eastAsia="Times New Roman" w:hAnsi="Times New Roman" w:cs="Times New Roman"/>
          <w:color w:val="000000" w:themeColor="text1"/>
          <w:lang w:val="en-GB" w:eastAsia="da-DK"/>
        </w:rPr>
        <w:t>5</w:t>
      </w:r>
      <w:r w:rsidRPr="001816B7">
        <w:rPr>
          <w:rFonts w:ascii="Times New Roman" w:eastAsia="Times New Roman" w:hAnsi="Times New Roman" w:cs="Times New Roman"/>
          <w:color w:val="000000" w:themeColor="text1"/>
          <w:lang w:val="en-GB" w:eastAsia="da-DK"/>
        </w:rPr>
        <w:t>”</w:t>
      </w:r>
      <w:r w:rsidR="001C05D4" w:rsidRPr="001816B7">
        <w:rPr>
          <w:rFonts w:ascii="Times New Roman" w:eastAsia="Times New Roman" w:hAnsi="Times New Roman" w:cs="Times New Roman"/>
          <w:color w:val="000000" w:themeColor="text1"/>
          <w:lang w:val="en-GB" w:eastAsia="da-DK"/>
        </w:rPr>
        <w:t xml:space="preserve">. Proposals will be evaluated for scientific excellence by the TCH Steering Committee, with the optional assistance of internal and external reviewers. Successful projects will demonstrate potential for significant impact on cancer research and patient </w:t>
      </w:r>
      <w:r w:rsidR="00304F17" w:rsidRPr="001816B7">
        <w:rPr>
          <w:rFonts w:ascii="Times New Roman" w:eastAsia="Times New Roman" w:hAnsi="Times New Roman" w:cs="Times New Roman"/>
          <w:color w:val="000000" w:themeColor="text1"/>
          <w:lang w:val="en-GB" w:eastAsia="da-DK"/>
        </w:rPr>
        <w:t>outcomes and</w:t>
      </w:r>
      <w:r w:rsidR="00A20EB1" w:rsidRPr="001816B7">
        <w:rPr>
          <w:rFonts w:ascii="Times New Roman" w:eastAsia="Times New Roman" w:hAnsi="Times New Roman" w:cs="Times New Roman"/>
          <w:color w:val="000000" w:themeColor="text1"/>
          <w:lang w:val="en-GB" w:eastAsia="da-DK"/>
        </w:rPr>
        <w:t xml:space="preserve"> hopefully lead to </w:t>
      </w:r>
      <w:r w:rsidR="00A117B9" w:rsidRPr="001816B7">
        <w:rPr>
          <w:rFonts w:ascii="Times New Roman" w:eastAsia="Times New Roman" w:hAnsi="Times New Roman" w:cs="Times New Roman"/>
          <w:color w:val="000000" w:themeColor="text1"/>
          <w:lang w:val="en-GB" w:eastAsia="da-DK"/>
        </w:rPr>
        <w:t xml:space="preserve">subsequent </w:t>
      </w:r>
      <w:r w:rsidR="000612AF" w:rsidRPr="001816B7">
        <w:rPr>
          <w:rFonts w:ascii="Times New Roman" w:eastAsia="Times New Roman" w:hAnsi="Times New Roman" w:cs="Times New Roman"/>
          <w:color w:val="000000" w:themeColor="text1"/>
          <w:lang w:val="en-GB" w:eastAsia="da-DK"/>
        </w:rPr>
        <w:t xml:space="preserve">further </w:t>
      </w:r>
      <w:r w:rsidR="00A117B9" w:rsidRPr="001816B7">
        <w:rPr>
          <w:rFonts w:ascii="Times New Roman" w:eastAsia="Times New Roman" w:hAnsi="Times New Roman" w:cs="Times New Roman"/>
          <w:color w:val="000000" w:themeColor="text1"/>
          <w:lang w:val="en-GB" w:eastAsia="da-DK"/>
        </w:rPr>
        <w:t xml:space="preserve">joint </w:t>
      </w:r>
      <w:r w:rsidR="000612AF" w:rsidRPr="001816B7">
        <w:rPr>
          <w:rFonts w:ascii="Times New Roman" w:eastAsia="Times New Roman" w:hAnsi="Times New Roman" w:cs="Times New Roman"/>
          <w:color w:val="000000" w:themeColor="text1"/>
          <w:lang w:val="en-GB" w:eastAsia="da-DK"/>
        </w:rPr>
        <w:t>funding from external sources</w:t>
      </w:r>
      <w:r w:rsidR="001C05D4" w:rsidRPr="001816B7">
        <w:rPr>
          <w:rFonts w:ascii="Times New Roman" w:eastAsia="Times New Roman" w:hAnsi="Times New Roman" w:cs="Times New Roman"/>
          <w:color w:val="000000" w:themeColor="text1"/>
          <w:lang w:val="en-GB" w:eastAsia="da-DK"/>
        </w:rPr>
        <w:t>.</w:t>
      </w:r>
    </w:p>
    <w:p w14:paraId="4B11D888" w14:textId="76C79197" w:rsidR="007932D2" w:rsidRPr="001816B7" w:rsidRDefault="001C05D4" w:rsidP="008872BA">
      <w:pPr>
        <w:spacing w:after="100" w:afterAutospacing="1" w:line="276" w:lineRule="auto"/>
        <w:jc w:val="both"/>
        <w:rPr>
          <w:rFonts w:ascii="Times New Roman" w:eastAsia="Times New Roman" w:hAnsi="Times New Roman" w:cs="Times New Roman"/>
          <w:b/>
          <w:bCs/>
          <w:color w:val="000000" w:themeColor="text1"/>
          <w:lang w:val="en-GB" w:eastAsia="da-DK"/>
        </w:rPr>
      </w:pPr>
      <w:r w:rsidRPr="001816B7">
        <w:rPr>
          <w:rFonts w:ascii="Times New Roman" w:eastAsia="Times New Roman" w:hAnsi="Times New Roman" w:cs="Times New Roman"/>
          <w:b/>
          <w:bCs/>
          <w:color w:val="000000" w:themeColor="text1"/>
          <w:lang w:val="en-GB" w:eastAsia="da-DK"/>
        </w:rPr>
        <w:t>Deadline for Submissions:</w:t>
      </w:r>
      <w:r w:rsidR="00DD4D72" w:rsidRPr="001816B7">
        <w:rPr>
          <w:rFonts w:ascii="Times New Roman" w:eastAsia="Times New Roman" w:hAnsi="Times New Roman" w:cs="Times New Roman"/>
          <w:b/>
          <w:bCs/>
          <w:color w:val="000000" w:themeColor="text1"/>
          <w:lang w:val="en-GB" w:eastAsia="da-DK"/>
        </w:rPr>
        <w:t xml:space="preserve">  </w:t>
      </w:r>
      <w:r w:rsidR="00F91DF4" w:rsidRPr="2E59E7C0">
        <w:rPr>
          <w:rFonts w:ascii="Times New Roman" w:eastAsia="Times New Roman" w:hAnsi="Times New Roman" w:cs="Times New Roman"/>
          <w:b/>
          <w:bCs/>
          <w:color w:val="000000" w:themeColor="text1"/>
          <w:lang w:val="en-GB" w:eastAsia="da-DK"/>
        </w:rPr>
        <w:t>30</w:t>
      </w:r>
      <w:r w:rsidR="0C623793" w:rsidRPr="00304F17">
        <w:rPr>
          <w:rFonts w:ascii="Times New Roman" w:eastAsia="Times New Roman" w:hAnsi="Times New Roman" w:cs="Times New Roman"/>
          <w:b/>
          <w:bCs/>
          <w:color w:val="000000" w:themeColor="text1"/>
          <w:vertAlign w:val="superscript"/>
          <w:lang w:val="en-GB" w:eastAsia="da-DK"/>
        </w:rPr>
        <w:t>th</w:t>
      </w:r>
      <w:r w:rsidR="6030329B" w:rsidRPr="00F91DF4">
        <w:rPr>
          <w:rFonts w:ascii="Times New Roman" w:eastAsia="Times New Roman" w:hAnsi="Times New Roman" w:cs="Times New Roman"/>
          <w:b/>
          <w:bCs/>
          <w:color w:val="000000" w:themeColor="text1"/>
          <w:vertAlign w:val="superscript"/>
          <w:lang w:val="en-GB" w:eastAsia="da-DK"/>
        </w:rPr>
        <w:t xml:space="preserve"> </w:t>
      </w:r>
      <w:r w:rsidR="00DD4D72" w:rsidRPr="001816B7">
        <w:rPr>
          <w:rFonts w:ascii="Times New Roman" w:eastAsia="Times New Roman" w:hAnsi="Times New Roman" w:cs="Times New Roman"/>
          <w:b/>
          <w:bCs/>
          <w:color w:val="000000" w:themeColor="text1"/>
          <w:lang w:val="en-GB" w:eastAsia="da-DK"/>
        </w:rPr>
        <w:t xml:space="preserve">of </w:t>
      </w:r>
      <w:r w:rsidR="00F91DF4">
        <w:rPr>
          <w:rFonts w:ascii="Times New Roman" w:eastAsia="Times New Roman" w:hAnsi="Times New Roman" w:cs="Times New Roman"/>
          <w:b/>
          <w:bCs/>
          <w:color w:val="000000" w:themeColor="text1"/>
          <w:lang w:val="en-GB" w:eastAsia="da-DK"/>
        </w:rPr>
        <w:t>November</w:t>
      </w:r>
      <w:r w:rsidR="38570737" w:rsidRPr="001816B7">
        <w:rPr>
          <w:rFonts w:ascii="Times New Roman" w:eastAsia="Times New Roman" w:hAnsi="Times New Roman" w:cs="Times New Roman"/>
          <w:b/>
          <w:bCs/>
          <w:color w:val="000000" w:themeColor="text1"/>
          <w:lang w:val="en-GB" w:eastAsia="da-DK"/>
        </w:rPr>
        <w:t xml:space="preserve"> 202</w:t>
      </w:r>
      <w:r w:rsidR="0017406D" w:rsidRPr="001816B7">
        <w:rPr>
          <w:rFonts w:ascii="Times New Roman" w:eastAsia="Times New Roman" w:hAnsi="Times New Roman" w:cs="Times New Roman"/>
          <w:b/>
          <w:bCs/>
          <w:color w:val="000000" w:themeColor="text1"/>
          <w:lang w:val="en-GB" w:eastAsia="da-DK"/>
        </w:rPr>
        <w:t>5</w:t>
      </w:r>
      <w:r w:rsidR="004C1B77" w:rsidRPr="001816B7">
        <w:rPr>
          <w:rFonts w:ascii="Times New Roman" w:eastAsia="Times New Roman" w:hAnsi="Times New Roman" w:cs="Times New Roman"/>
          <w:b/>
          <w:bCs/>
          <w:color w:val="000000" w:themeColor="text1"/>
          <w:lang w:val="en-GB" w:eastAsia="da-DK"/>
        </w:rPr>
        <w:t>, decision expected in about a month</w:t>
      </w:r>
      <w:r w:rsidR="00723900" w:rsidRPr="001816B7">
        <w:rPr>
          <w:rFonts w:ascii="Times New Roman" w:eastAsia="Times New Roman" w:hAnsi="Times New Roman" w:cs="Times New Roman"/>
          <w:b/>
          <w:bCs/>
          <w:color w:val="000000" w:themeColor="text1"/>
          <w:lang w:val="en-GB" w:eastAsia="da-DK"/>
        </w:rPr>
        <w:t xml:space="preserve"> later</w:t>
      </w:r>
      <w:r w:rsidR="004C1B77" w:rsidRPr="001816B7">
        <w:rPr>
          <w:rFonts w:ascii="Times New Roman" w:eastAsia="Times New Roman" w:hAnsi="Times New Roman" w:cs="Times New Roman"/>
          <w:b/>
          <w:bCs/>
          <w:color w:val="000000" w:themeColor="text1"/>
          <w:lang w:val="en-GB" w:eastAsia="da-DK"/>
        </w:rPr>
        <w:t xml:space="preserve">. </w:t>
      </w:r>
    </w:p>
    <w:p w14:paraId="5F7737D0" w14:textId="050F2027" w:rsidR="0032740C" w:rsidRPr="001816B7" w:rsidRDefault="001C05D4" w:rsidP="008872BA">
      <w:pPr>
        <w:spacing w:after="100" w:afterAutospacing="1" w:line="276" w:lineRule="auto"/>
        <w:jc w:val="both"/>
        <w:rPr>
          <w:rFonts w:ascii="Times New Roman" w:eastAsia="Times New Roman" w:hAnsi="Times New Roman" w:cs="Times New Roman"/>
          <w:color w:val="000000" w:themeColor="text1"/>
          <w:lang w:val="en-GB" w:eastAsia="da-DK"/>
        </w:rPr>
      </w:pPr>
      <w:r w:rsidRPr="001816B7">
        <w:rPr>
          <w:rFonts w:ascii="Times New Roman" w:eastAsia="Times New Roman" w:hAnsi="Times New Roman" w:cs="Times New Roman"/>
          <w:color w:val="000000" w:themeColor="text1"/>
          <w:lang w:val="en-GB" w:eastAsia="da-DK"/>
        </w:rPr>
        <w:t xml:space="preserve">Join us in advancing cancer research and improving patient care through collaborative, translational efforts. </w:t>
      </w:r>
      <w:r w:rsidRPr="001816B7">
        <w:rPr>
          <w:rFonts w:ascii="Times New Roman" w:eastAsia="Times New Roman" w:hAnsi="Times New Roman" w:cs="Times New Roman"/>
          <w:lang w:val="en-GB" w:eastAsia="da-DK"/>
        </w:rPr>
        <w:t xml:space="preserve">For more information and to submit your application, please contact </w:t>
      </w:r>
      <w:hyperlink r:id="rId12" w:history="1">
        <w:r w:rsidR="0032740C" w:rsidRPr="001816B7">
          <w:rPr>
            <w:rStyle w:val="Hyperlink"/>
            <w:rFonts w:ascii="Times New Roman" w:eastAsia="Times New Roman" w:hAnsi="Times New Roman" w:cs="Times New Roman"/>
            <w:lang w:val="en-GB" w:eastAsia="da-DK"/>
          </w:rPr>
          <w:t>pceppi@bmb.sdu.dk</w:t>
        </w:r>
      </w:hyperlink>
      <w:r w:rsidR="0032740C" w:rsidRPr="001816B7">
        <w:rPr>
          <w:rFonts w:ascii="Times New Roman" w:eastAsia="Times New Roman" w:hAnsi="Times New Roman" w:cs="Times New Roman"/>
          <w:lang w:val="en-GB" w:eastAsia="da-DK"/>
        </w:rPr>
        <w:t>.</w:t>
      </w:r>
    </w:p>
    <w:sectPr w:rsidR="0032740C" w:rsidRPr="001816B7" w:rsidSect="00C0586C">
      <w:footerReference w:type="default" r:id="rId13"/>
      <w:headerReference w:type="first" r:id="rId14"/>
      <w:footerReference w:type="first" r:id="rId15"/>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42BF3" w14:textId="77777777" w:rsidR="00345C3B" w:rsidRDefault="00345C3B" w:rsidP="004955BA">
      <w:pPr>
        <w:spacing w:after="0" w:line="240" w:lineRule="auto"/>
      </w:pPr>
      <w:r>
        <w:separator/>
      </w:r>
    </w:p>
  </w:endnote>
  <w:endnote w:type="continuationSeparator" w:id="0">
    <w:p w14:paraId="6D6FBD6E" w14:textId="77777777" w:rsidR="00345C3B" w:rsidRDefault="00345C3B" w:rsidP="004955BA">
      <w:pPr>
        <w:spacing w:after="0" w:line="240" w:lineRule="auto"/>
      </w:pPr>
      <w:r>
        <w:continuationSeparator/>
      </w:r>
    </w:p>
  </w:endnote>
  <w:endnote w:type="continuationNotice" w:id="1">
    <w:p w14:paraId="3F034138" w14:textId="77777777" w:rsidR="00345C3B" w:rsidRDefault="00345C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2476690"/>
      <w:docPartObj>
        <w:docPartGallery w:val="Page Numbers (Bottom of Page)"/>
        <w:docPartUnique/>
      </w:docPartObj>
    </w:sdtPr>
    <w:sdtContent>
      <w:p w14:paraId="23851722" w14:textId="3B129909" w:rsidR="00B063C4" w:rsidRDefault="00B063C4">
        <w:pPr>
          <w:pStyle w:val="Footer"/>
          <w:jc w:val="right"/>
        </w:pPr>
        <w:r>
          <w:fldChar w:fldCharType="begin"/>
        </w:r>
        <w:r>
          <w:instrText>PAGE   \* MERGEFORMAT</w:instrText>
        </w:r>
        <w:r>
          <w:fldChar w:fldCharType="separate"/>
        </w:r>
        <w:r>
          <w:t>2</w:t>
        </w:r>
        <w:r>
          <w:fldChar w:fldCharType="end"/>
        </w:r>
      </w:p>
    </w:sdtContent>
  </w:sdt>
  <w:p w14:paraId="69C7FFC8" w14:textId="77777777" w:rsidR="004955BA" w:rsidRPr="001910C9" w:rsidRDefault="004955BA">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4B921" w14:textId="77777777" w:rsidR="007314E4" w:rsidRDefault="007314E4" w:rsidP="001910C9">
    <w:pPr>
      <w:spacing w:before="100" w:beforeAutospacing="1" w:after="100" w:afterAutospacing="1" w:line="276" w:lineRule="auto"/>
      <w:jc w:val="both"/>
      <w:rPr>
        <w:rFonts w:ascii="Arial" w:eastAsia="Times New Roman" w:hAnsi="Arial" w:cs="Arial"/>
        <w:color w:val="000000"/>
        <w:lang w:val="en-US" w:eastAsia="da-DK"/>
      </w:rPr>
    </w:pPr>
  </w:p>
  <w:p w14:paraId="5F87C060" w14:textId="77777777" w:rsidR="001910C9" w:rsidRPr="001910C9" w:rsidRDefault="001910C9">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822648" w14:textId="77777777" w:rsidR="00345C3B" w:rsidRDefault="00345C3B" w:rsidP="004955BA">
      <w:pPr>
        <w:spacing w:after="0" w:line="240" w:lineRule="auto"/>
      </w:pPr>
      <w:r>
        <w:separator/>
      </w:r>
    </w:p>
  </w:footnote>
  <w:footnote w:type="continuationSeparator" w:id="0">
    <w:p w14:paraId="45AFC98E" w14:textId="77777777" w:rsidR="00345C3B" w:rsidRDefault="00345C3B" w:rsidP="004955BA">
      <w:pPr>
        <w:spacing w:after="0" w:line="240" w:lineRule="auto"/>
      </w:pPr>
      <w:r>
        <w:continuationSeparator/>
      </w:r>
    </w:p>
  </w:footnote>
  <w:footnote w:type="continuationNotice" w:id="1">
    <w:p w14:paraId="7F0C1BA9" w14:textId="77777777" w:rsidR="00345C3B" w:rsidRDefault="00345C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0D710" w14:textId="06A64E3A" w:rsidR="00A64CE6" w:rsidRDefault="00FD5CB7">
    <w:pPr>
      <w:pStyle w:val="Header"/>
    </w:pPr>
    <w:r>
      <w:rPr>
        <w:rFonts w:ascii="Arial" w:hAnsi="Arial" w:cs="Arial"/>
        <w:b/>
        <w:bCs/>
        <w:noProof/>
        <w:sz w:val="24"/>
        <w:szCs w:val="24"/>
        <w:u w:val="single"/>
        <w:lang w:val="en-US"/>
      </w:rPr>
      <w:drawing>
        <wp:anchor distT="0" distB="0" distL="114300" distR="114300" simplePos="0" relativeHeight="251658240" behindDoc="0" locked="0" layoutInCell="1" allowOverlap="1" wp14:anchorId="349F9CF7" wp14:editId="3513C244">
          <wp:simplePos x="0" y="0"/>
          <wp:positionH relativeFrom="margin">
            <wp:align>center</wp:align>
          </wp:positionH>
          <wp:positionV relativeFrom="paragraph">
            <wp:posOffset>103025</wp:posOffset>
          </wp:positionV>
          <wp:extent cx="2218055" cy="1008380"/>
          <wp:effectExtent l="0" t="0" r="0" b="1270"/>
          <wp:wrapTopAndBottom/>
          <wp:docPr id="959395052"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95052" name="Picture 1" descr="A white background with red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18055" cy="10083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2" behindDoc="0" locked="0" layoutInCell="1" allowOverlap="1" wp14:anchorId="63C9E328" wp14:editId="48F2EE60">
          <wp:simplePos x="0" y="0"/>
          <wp:positionH relativeFrom="margin">
            <wp:posOffset>5093754</wp:posOffset>
          </wp:positionH>
          <wp:positionV relativeFrom="paragraph">
            <wp:posOffset>266053</wp:posOffset>
          </wp:positionV>
          <wp:extent cx="879475" cy="775335"/>
          <wp:effectExtent l="0" t="0" r="0" b="5715"/>
          <wp:wrapSquare wrapText="bothSides"/>
          <wp:docPr id="571138927" name="Picture 3" descr="Neurokirurgisk Afdeling U, Odense Universitetshospital - Danmarks Sunde  Arbejdsplad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138927" name="Picture 3" descr="Neurokirurgisk Afdeling U, Odense Universitetshospital - Danmarks Sunde  Arbejdspladser"/>
                  <pic:cNvPicPr>
                    <a:picLocks noChangeAspect="1" noChangeArrowheads="1"/>
                  </pic:cNvPicPr>
                </pic:nvPicPr>
                <pic:blipFill rotWithShape="1">
                  <a:blip r:embed="rId2">
                    <a:extLst>
                      <a:ext uri="{28A0092B-C50C-407E-A947-70E740481C1C}">
                        <a14:useLocalDpi xmlns:a14="http://schemas.microsoft.com/office/drawing/2010/main" val="0"/>
                      </a:ext>
                    </a:extLst>
                  </a:blip>
                  <a:srcRect t="11770" b="1"/>
                  <a:stretch/>
                </pic:blipFill>
                <pic:spPr bwMode="auto">
                  <a:xfrm>
                    <a:off x="0" y="0"/>
                    <a:ext cx="879475" cy="7753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01D2">
      <w:rPr>
        <w:noProof/>
      </w:rPr>
      <w:drawing>
        <wp:anchor distT="0" distB="0" distL="114300" distR="114300" simplePos="0" relativeHeight="251658241" behindDoc="0" locked="0" layoutInCell="1" allowOverlap="1" wp14:anchorId="6B6C5BA9" wp14:editId="0F6C7C72">
          <wp:simplePos x="0" y="0"/>
          <wp:positionH relativeFrom="margin">
            <wp:align>left</wp:align>
          </wp:positionH>
          <wp:positionV relativeFrom="paragraph">
            <wp:posOffset>397054</wp:posOffset>
          </wp:positionV>
          <wp:extent cx="1327150" cy="354330"/>
          <wp:effectExtent l="0" t="0" r="6350" b="7620"/>
          <wp:wrapSquare wrapText="bothSides"/>
          <wp:docPr id="509544350" name="Picture 2" descr="A black lett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544350" name="Picture 2" descr="A black letter on a white background&#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27150" cy="35433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04DA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50144D4"/>
    <w:multiLevelType w:val="hybridMultilevel"/>
    <w:tmpl w:val="98325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846B69"/>
    <w:multiLevelType w:val="hybridMultilevel"/>
    <w:tmpl w:val="FD1CA8F4"/>
    <w:lvl w:ilvl="0" w:tplc="04060019">
      <w:start w:val="1"/>
      <w:numFmt w:val="lowerLetter"/>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38222D21"/>
    <w:multiLevelType w:val="hybridMultilevel"/>
    <w:tmpl w:val="A0988652"/>
    <w:lvl w:ilvl="0" w:tplc="3FA62130">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4AB13BC6"/>
    <w:multiLevelType w:val="hybridMultilevel"/>
    <w:tmpl w:val="14C64140"/>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61641578"/>
    <w:multiLevelType w:val="multilevel"/>
    <w:tmpl w:val="AA3C3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A4B7C0B"/>
    <w:multiLevelType w:val="hybridMultilevel"/>
    <w:tmpl w:val="4F54E1D4"/>
    <w:lvl w:ilvl="0" w:tplc="3F74ADCE">
      <w:start w:val="1"/>
      <w:numFmt w:val="lowerLetter"/>
      <w:lvlText w:val="%1."/>
      <w:lvlJc w:val="left"/>
      <w:pPr>
        <w:ind w:left="900" w:hanging="54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3A016B1"/>
    <w:multiLevelType w:val="hybridMultilevel"/>
    <w:tmpl w:val="B76C5958"/>
    <w:lvl w:ilvl="0" w:tplc="F74247AA">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74E076B5"/>
    <w:multiLevelType w:val="hybridMultilevel"/>
    <w:tmpl w:val="88243B10"/>
    <w:lvl w:ilvl="0" w:tplc="8C34196C">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7683332">
    <w:abstractNumId w:val="5"/>
  </w:num>
  <w:num w:numId="2" w16cid:durableId="1347714517">
    <w:abstractNumId w:val="6"/>
  </w:num>
  <w:num w:numId="3" w16cid:durableId="62726386">
    <w:abstractNumId w:val="4"/>
  </w:num>
  <w:num w:numId="4" w16cid:durableId="707340609">
    <w:abstractNumId w:val="0"/>
  </w:num>
  <w:num w:numId="5" w16cid:durableId="1093936337">
    <w:abstractNumId w:val="3"/>
  </w:num>
  <w:num w:numId="6" w16cid:durableId="522592217">
    <w:abstractNumId w:val="2"/>
  </w:num>
  <w:num w:numId="7" w16cid:durableId="1970629592">
    <w:abstractNumId w:val="7"/>
  </w:num>
  <w:num w:numId="8" w16cid:durableId="1807577446">
    <w:abstractNumId w:val="1"/>
  </w:num>
  <w:num w:numId="9" w16cid:durableId="98547557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TQyMjc3NzAxMzRV0lEKTi0uzszPAykwqgUAIC3eVCwAAAA="/>
  </w:docVars>
  <w:rsids>
    <w:rsidRoot w:val="009B53AB"/>
    <w:rsid w:val="00003980"/>
    <w:rsid w:val="00010E21"/>
    <w:rsid w:val="00012C88"/>
    <w:rsid w:val="00013EA0"/>
    <w:rsid w:val="000322F5"/>
    <w:rsid w:val="0003482D"/>
    <w:rsid w:val="0003514A"/>
    <w:rsid w:val="0003580C"/>
    <w:rsid w:val="00035C79"/>
    <w:rsid w:val="0004378F"/>
    <w:rsid w:val="00043836"/>
    <w:rsid w:val="00046731"/>
    <w:rsid w:val="0005019C"/>
    <w:rsid w:val="00051E2A"/>
    <w:rsid w:val="00055E27"/>
    <w:rsid w:val="000612AF"/>
    <w:rsid w:val="0006664C"/>
    <w:rsid w:val="00073628"/>
    <w:rsid w:val="00073EE8"/>
    <w:rsid w:val="0008742C"/>
    <w:rsid w:val="0009223A"/>
    <w:rsid w:val="00093ADA"/>
    <w:rsid w:val="00094451"/>
    <w:rsid w:val="0009541C"/>
    <w:rsid w:val="000956D5"/>
    <w:rsid w:val="000A20AF"/>
    <w:rsid w:val="000A6EC4"/>
    <w:rsid w:val="000A75F0"/>
    <w:rsid w:val="000B1324"/>
    <w:rsid w:val="000B18A8"/>
    <w:rsid w:val="000B6C7A"/>
    <w:rsid w:val="000B7422"/>
    <w:rsid w:val="000D1000"/>
    <w:rsid w:val="000D114B"/>
    <w:rsid w:val="000E5349"/>
    <w:rsid w:val="000F0FD9"/>
    <w:rsid w:val="001076DF"/>
    <w:rsid w:val="001138E0"/>
    <w:rsid w:val="00115833"/>
    <w:rsid w:val="001201FB"/>
    <w:rsid w:val="0012194F"/>
    <w:rsid w:val="00123B25"/>
    <w:rsid w:val="00131C8A"/>
    <w:rsid w:val="00132785"/>
    <w:rsid w:val="00137A49"/>
    <w:rsid w:val="001410E2"/>
    <w:rsid w:val="00150759"/>
    <w:rsid w:val="00155161"/>
    <w:rsid w:val="00160E30"/>
    <w:rsid w:val="00161EC9"/>
    <w:rsid w:val="00167B31"/>
    <w:rsid w:val="0017406D"/>
    <w:rsid w:val="00174CCD"/>
    <w:rsid w:val="001816B7"/>
    <w:rsid w:val="0018285F"/>
    <w:rsid w:val="001846D3"/>
    <w:rsid w:val="001853EF"/>
    <w:rsid w:val="001910C9"/>
    <w:rsid w:val="00193C6B"/>
    <w:rsid w:val="001A0546"/>
    <w:rsid w:val="001A1606"/>
    <w:rsid w:val="001A1CFC"/>
    <w:rsid w:val="001A659C"/>
    <w:rsid w:val="001B0411"/>
    <w:rsid w:val="001B2725"/>
    <w:rsid w:val="001B7D21"/>
    <w:rsid w:val="001C05D4"/>
    <w:rsid w:val="001C1F4E"/>
    <w:rsid w:val="001C5BF7"/>
    <w:rsid w:val="001C62E4"/>
    <w:rsid w:val="001C79F0"/>
    <w:rsid w:val="001D06D2"/>
    <w:rsid w:val="001D7487"/>
    <w:rsid w:val="001E310F"/>
    <w:rsid w:val="001E4954"/>
    <w:rsid w:val="001F1D36"/>
    <w:rsid w:val="001F1F30"/>
    <w:rsid w:val="001F56C2"/>
    <w:rsid w:val="00200124"/>
    <w:rsid w:val="002052F0"/>
    <w:rsid w:val="00205818"/>
    <w:rsid w:val="00212F7E"/>
    <w:rsid w:val="00213CE1"/>
    <w:rsid w:val="0021443D"/>
    <w:rsid w:val="00225DDD"/>
    <w:rsid w:val="00226CAF"/>
    <w:rsid w:val="00230700"/>
    <w:rsid w:val="002330D5"/>
    <w:rsid w:val="00233CF0"/>
    <w:rsid w:val="00236FD3"/>
    <w:rsid w:val="0024223C"/>
    <w:rsid w:val="002461FC"/>
    <w:rsid w:val="00252A67"/>
    <w:rsid w:val="00252B90"/>
    <w:rsid w:val="00263EEB"/>
    <w:rsid w:val="00270F2F"/>
    <w:rsid w:val="0027432A"/>
    <w:rsid w:val="00276455"/>
    <w:rsid w:val="002774BE"/>
    <w:rsid w:val="00280F25"/>
    <w:rsid w:val="0028531E"/>
    <w:rsid w:val="0029078A"/>
    <w:rsid w:val="002913BC"/>
    <w:rsid w:val="00291711"/>
    <w:rsid w:val="0029500D"/>
    <w:rsid w:val="0029589D"/>
    <w:rsid w:val="002B0AC1"/>
    <w:rsid w:val="002B3E32"/>
    <w:rsid w:val="002C5A91"/>
    <w:rsid w:val="002D0F0C"/>
    <w:rsid w:val="002D7729"/>
    <w:rsid w:val="002E1602"/>
    <w:rsid w:val="002E7803"/>
    <w:rsid w:val="002F05E0"/>
    <w:rsid w:val="002F2F5E"/>
    <w:rsid w:val="002F4B55"/>
    <w:rsid w:val="002F62D1"/>
    <w:rsid w:val="003036CF"/>
    <w:rsid w:val="00304F17"/>
    <w:rsid w:val="00307699"/>
    <w:rsid w:val="00312DD8"/>
    <w:rsid w:val="003203F3"/>
    <w:rsid w:val="003232CF"/>
    <w:rsid w:val="00325F3B"/>
    <w:rsid w:val="0032710F"/>
    <w:rsid w:val="0032740C"/>
    <w:rsid w:val="00330166"/>
    <w:rsid w:val="0034013A"/>
    <w:rsid w:val="00345C3B"/>
    <w:rsid w:val="00346EF1"/>
    <w:rsid w:val="00356601"/>
    <w:rsid w:val="0036025B"/>
    <w:rsid w:val="003649EE"/>
    <w:rsid w:val="0036601E"/>
    <w:rsid w:val="00367391"/>
    <w:rsid w:val="003834C2"/>
    <w:rsid w:val="0038366E"/>
    <w:rsid w:val="00383C26"/>
    <w:rsid w:val="00387957"/>
    <w:rsid w:val="003A1FA2"/>
    <w:rsid w:val="003A3086"/>
    <w:rsid w:val="003A316B"/>
    <w:rsid w:val="003A6F4F"/>
    <w:rsid w:val="003B34E6"/>
    <w:rsid w:val="003D380F"/>
    <w:rsid w:val="003D5E5E"/>
    <w:rsid w:val="003E23B3"/>
    <w:rsid w:val="003F363A"/>
    <w:rsid w:val="003F3AE4"/>
    <w:rsid w:val="003F642B"/>
    <w:rsid w:val="003F6DA2"/>
    <w:rsid w:val="003F6DAF"/>
    <w:rsid w:val="003F7296"/>
    <w:rsid w:val="004008FE"/>
    <w:rsid w:val="00401E31"/>
    <w:rsid w:val="004026A4"/>
    <w:rsid w:val="00404AFD"/>
    <w:rsid w:val="00410FAF"/>
    <w:rsid w:val="004111EE"/>
    <w:rsid w:val="00417737"/>
    <w:rsid w:val="00421294"/>
    <w:rsid w:val="00421B60"/>
    <w:rsid w:val="004335C9"/>
    <w:rsid w:val="004341D6"/>
    <w:rsid w:val="00441921"/>
    <w:rsid w:val="00442E85"/>
    <w:rsid w:val="00460220"/>
    <w:rsid w:val="00461BFD"/>
    <w:rsid w:val="0046674B"/>
    <w:rsid w:val="00466BF4"/>
    <w:rsid w:val="00466DA0"/>
    <w:rsid w:val="00470839"/>
    <w:rsid w:val="00473155"/>
    <w:rsid w:val="00475451"/>
    <w:rsid w:val="00482B26"/>
    <w:rsid w:val="00485BB2"/>
    <w:rsid w:val="00486789"/>
    <w:rsid w:val="004955BA"/>
    <w:rsid w:val="00495A8B"/>
    <w:rsid w:val="0049603A"/>
    <w:rsid w:val="004A3171"/>
    <w:rsid w:val="004A7DC5"/>
    <w:rsid w:val="004B027E"/>
    <w:rsid w:val="004B1781"/>
    <w:rsid w:val="004B74FD"/>
    <w:rsid w:val="004C1B77"/>
    <w:rsid w:val="004D2B0A"/>
    <w:rsid w:val="004E488F"/>
    <w:rsid w:val="004E5E38"/>
    <w:rsid w:val="004E6902"/>
    <w:rsid w:val="004F52B9"/>
    <w:rsid w:val="00504941"/>
    <w:rsid w:val="00504A24"/>
    <w:rsid w:val="0050608E"/>
    <w:rsid w:val="0050694D"/>
    <w:rsid w:val="00510147"/>
    <w:rsid w:val="00511E97"/>
    <w:rsid w:val="005127D0"/>
    <w:rsid w:val="00514EEC"/>
    <w:rsid w:val="00515EDC"/>
    <w:rsid w:val="0053314C"/>
    <w:rsid w:val="005359FF"/>
    <w:rsid w:val="00537C90"/>
    <w:rsid w:val="00541F09"/>
    <w:rsid w:val="0054388D"/>
    <w:rsid w:val="005458A2"/>
    <w:rsid w:val="00554BA0"/>
    <w:rsid w:val="00556151"/>
    <w:rsid w:val="00557B98"/>
    <w:rsid w:val="00557F81"/>
    <w:rsid w:val="005670A6"/>
    <w:rsid w:val="005737BB"/>
    <w:rsid w:val="00573DE9"/>
    <w:rsid w:val="00574121"/>
    <w:rsid w:val="005752D6"/>
    <w:rsid w:val="005754F6"/>
    <w:rsid w:val="0057724B"/>
    <w:rsid w:val="0058548D"/>
    <w:rsid w:val="0059274D"/>
    <w:rsid w:val="005A260F"/>
    <w:rsid w:val="005B19BE"/>
    <w:rsid w:val="005B68CA"/>
    <w:rsid w:val="005C58BF"/>
    <w:rsid w:val="005C79C2"/>
    <w:rsid w:val="005D249F"/>
    <w:rsid w:val="005D33EB"/>
    <w:rsid w:val="005D4354"/>
    <w:rsid w:val="005E71DC"/>
    <w:rsid w:val="005F2B0F"/>
    <w:rsid w:val="005F7DF0"/>
    <w:rsid w:val="00605FD8"/>
    <w:rsid w:val="00614CC4"/>
    <w:rsid w:val="00615388"/>
    <w:rsid w:val="006205FF"/>
    <w:rsid w:val="00623220"/>
    <w:rsid w:val="006237F8"/>
    <w:rsid w:val="00623F96"/>
    <w:rsid w:val="00625E64"/>
    <w:rsid w:val="00641B65"/>
    <w:rsid w:val="006502F2"/>
    <w:rsid w:val="00652D51"/>
    <w:rsid w:val="00661E4B"/>
    <w:rsid w:val="00670AAE"/>
    <w:rsid w:val="00671163"/>
    <w:rsid w:val="00677A64"/>
    <w:rsid w:val="00682260"/>
    <w:rsid w:val="0069248E"/>
    <w:rsid w:val="006943F5"/>
    <w:rsid w:val="00697234"/>
    <w:rsid w:val="006A319A"/>
    <w:rsid w:val="006A5F06"/>
    <w:rsid w:val="006A6293"/>
    <w:rsid w:val="006B413C"/>
    <w:rsid w:val="006B7F40"/>
    <w:rsid w:val="006C1EA6"/>
    <w:rsid w:val="006C65F5"/>
    <w:rsid w:val="006D2392"/>
    <w:rsid w:val="006D35D5"/>
    <w:rsid w:val="006D59DA"/>
    <w:rsid w:val="006D7BA6"/>
    <w:rsid w:val="006E08C6"/>
    <w:rsid w:val="006E12F7"/>
    <w:rsid w:val="006E144D"/>
    <w:rsid w:val="006E23F3"/>
    <w:rsid w:val="006E23FD"/>
    <w:rsid w:val="006E2A0C"/>
    <w:rsid w:val="006E7BA3"/>
    <w:rsid w:val="006F2090"/>
    <w:rsid w:val="006F39DE"/>
    <w:rsid w:val="006F4D68"/>
    <w:rsid w:val="007062D9"/>
    <w:rsid w:val="00706D07"/>
    <w:rsid w:val="00707894"/>
    <w:rsid w:val="0071784D"/>
    <w:rsid w:val="0071784E"/>
    <w:rsid w:val="0072010C"/>
    <w:rsid w:val="00723900"/>
    <w:rsid w:val="00723BCF"/>
    <w:rsid w:val="00730CA0"/>
    <w:rsid w:val="007314E4"/>
    <w:rsid w:val="007352CB"/>
    <w:rsid w:val="00741F59"/>
    <w:rsid w:val="00742AF4"/>
    <w:rsid w:val="00744C8A"/>
    <w:rsid w:val="007465A9"/>
    <w:rsid w:val="00756CBF"/>
    <w:rsid w:val="00762542"/>
    <w:rsid w:val="007628A4"/>
    <w:rsid w:val="00767693"/>
    <w:rsid w:val="00770B51"/>
    <w:rsid w:val="007727C6"/>
    <w:rsid w:val="007735D1"/>
    <w:rsid w:val="00774C6F"/>
    <w:rsid w:val="0077747C"/>
    <w:rsid w:val="0078063D"/>
    <w:rsid w:val="00782979"/>
    <w:rsid w:val="0078347A"/>
    <w:rsid w:val="0078388A"/>
    <w:rsid w:val="00785F9F"/>
    <w:rsid w:val="0078732D"/>
    <w:rsid w:val="00790C24"/>
    <w:rsid w:val="007932D2"/>
    <w:rsid w:val="007943E7"/>
    <w:rsid w:val="00796B83"/>
    <w:rsid w:val="007A080B"/>
    <w:rsid w:val="007A6B97"/>
    <w:rsid w:val="007B5124"/>
    <w:rsid w:val="007B6CCE"/>
    <w:rsid w:val="007C11EB"/>
    <w:rsid w:val="007C6434"/>
    <w:rsid w:val="007C6548"/>
    <w:rsid w:val="007D2E50"/>
    <w:rsid w:val="007D3570"/>
    <w:rsid w:val="007E0BAD"/>
    <w:rsid w:val="007E1126"/>
    <w:rsid w:val="007E59A4"/>
    <w:rsid w:val="007E6F03"/>
    <w:rsid w:val="007F3CF5"/>
    <w:rsid w:val="007F6047"/>
    <w:rsid w:val="00802063"/>
    <w:rsid w:val="00812DB2"/>
    <w:rsid w:val="0081607E"/>
    <w:rsid w:val="008217B0"/>
    <w:rsid w:val="008242D7"/>
    <w:rsid w:val="00824CC7"/>
    <w:rsid w:val="008255AB"/>
    <w:rsid w:val="00831DE9"/>
    <w:rsid w:val="00835D51"/>
    <w:rsid w:val="00842BFB"/>
    <w:rsid w:val="00842D17"/>
    <w:rsid w:val="0085119E"/>
    <w:rsid w:val="0085217F"/>
    <w:rsid w:val="00852B41"/>
    <w:rsid w:val="00856C0D"/>
    <w:rsid w:val="008600EB"/>
    <w:rsid w:val="008718DF"/>
    <w:rsid w:val="008726E0"/>
    <w:rsid w:val="008759DF"/>
    <w:rsid w:val="0087638F"/>
    <w:rsid w:val="00876E3A"/>
    <w:rsid w:val="00882D1D"/>
    <w:rsid w:val="008838BF"/>
    <w:rsid w:val="008872BA"/>
    <w:rsid w:val="00894F8D"/>
    <w:rsid w:val="00895D16"/>
    <w:rsid w:val="008A3390"/>
    <w:rsid w:val="008A5915"/>
    <w:rsid w:val="008A5CB1"/>
    <w:rsid w:val="008A6256"/>
    <w:rsid w:val="008A6EC6"/>
    <w:rsid w:val="008B2899"/>
    <w:rsid w:val="008B36C7"/>
    <w:rsid w:val="008B5B9E"/>
    <w:rsid w:val="008C0E74"/>
    <w:rsid w:val="008C10BD"/>
    <w:rsid w:val="008C3304"/>
    <w:rsid w:val="008C508B"/>
    <w:rsid w:val="008D2B0A"/>
    <w:rsid w:val="008D33F8"/>
    <w:rsid w:val="008D46D3"/>
    <w:rsid w:val="008D4BB0"/>
    <w:rsid w:val="008D589A"/>
    <w:rsid w:val="008E4B12"/>
    <w:rsid w:val="008E61DA"/>
    <w:rsid w:val="008F6394"/>
    <w:rsid w:val="00904B16"/>
    <w:rsid w:val="00910D55"/>
    <w:rsid w:val="009233B1"/>
    <w:rsid w:val="00925200"/>
    <w:rsid w:val="00925A7B"/>
    <w:rsid w:val="00927FB3"/>
    <w:rsid w:val="00930222"/>
    <w:rsid w:val="00931231"/>
    <w:rsid w:val="009316AA"/>
    <w:rsid w:val="00934195"/>
    <w:rsid w:val="00953D75"/>
    <w:rsid w:val="00964576"/>
    <w:rsid w:val="00971649"/>
    <w:rsid w:val="009730CC"/>
    <w:rsid w:val="009734F6"/>
    <w:rsid w:val="0098526E"/>
    <w:rsid w:val="00985C65"/>
    <w:rsid w:val="00987864"/>
    <w:rsid w:val="00987875"/>
    <w:rsid w:val="00992470"/>
    <w:rsid w:val="0099436B"/>
    <w:rsid w:val="009A318F"/>
    <w:rsid w:val="009A71D7"/>
    <w:rsid w:val="009B4975"/>
    <w:rsid w:val="009B53AB"/>
    <w:rsid w:val="009C19E7"/>
    <w:rsid w:val="009C2331"/>
    <w:rsid w:val="009C27EF"/>
    <w:rsid w:val="009C7384"/>
    <w:rsid w:val="009D1F02"/>
    <w:rsid w:val="009D2AA6"/>
    <w:rsid w:val="009E2260"/>
    <w:rsid w:val="009E3AF3"/>
    <w:rsid w:val="009E41E6"/>
    <w:rsid w:val="009E48B9"/>
    <w:rsid w:val="009E52C5"/>
    <w:rsid w:val="009E7F4B"/>
    <w:rsid w:val="009F160C"/>
    <w:rsid w:val="009F586D"/>
    <w:rsid w:val="009F5A67"/>
    <w:rsid w:val="00A007ED"/>
    <w:rsid w:val="00A11265"/>
    <w:rsid w:val="00A117B9"/>
    <w:rsid w:val="00A148EA"/>
    <w:rsid w:val="00A15DA0"/>
    <w:rsid w:val="00A20EB1"/>
    <w:rsid w:val="00A21B32"/>
    <w:rsid w:val="00A220B2"/>
    <w:rsid w:val="00A22F20"/>
    <w:rsid w:val="00A274C2"/>
    <w:rsid w:val="00A31493"/>
    <w:rsid w:val="00A32E8B"/>
    <w:rsid w:val="00A33402"/>
    <w:rsid w:val="00A34716"/>
    <w:rsid w:val="00A36AE3"/>
    <w:rsid w:val="00A37241"/>
    <w:rsid w:val="00A378A0"/>
    <w:rsid w:val="00A40F0A"/>
    <w:rsid w:val="00A424D3"/>
    <w:rsid w:val="00A42CAF"/>
    <w:rsid w:val="00A44442"/>
    <w:rsid w:val="00A537C1"/>
    <w:rsid w:val="00A56DB9"/>
    <w:rsid w:val="00A576D5"/>
    <w:rsid w:val="00A61A00"/>
    <w:rsid w:val="00A64CE6"/>
    <w:rsid w:val="00A67A92"/>
    <w:rsid w:val="00A77748"/>
    <w:rsid w:val="00A80851"/>
    <w:rsid w:val="00A87E32"/>
    <w:rsid w:val="00A902C9"/>
    <w:rsid w:val="00A91FFB"/>
    <w:rsid w:val="00A9401D"/>
    <w:rsid w:val="00A973A8"/>
    <w:rsid w:val="00AA0857"/>
    <w:rsid w:val="00AA08E5"/>
    <w:rsid w:val="00AA11BB"/>
    <w:rsid w:val="00AA5210"/>
    <w:rsid w:val="00AB2C4A"/>
    <w:rsid w:val="00AB3B3E"/>
    <w:rsid w:val="00AB4B1C"/>
    <w:rsid w:val="00AB5465"/>
    <w:rsid w:val="00AB63C4"/>
    <w:rsid w:val="00AC04B2"/>
    <w:rsid w:val="00AC0550"/>
    <w:rsid w:val="00AC071D"/>
    <w:rsid w:val="00AD16F2"/>
    <w:rsid w:val="00AD193A"/>
    <w:rsid w:val="00AD36AF"/>
    <w:rsid w:val="00AD6EA6"/>
    <w:rsid w:val="00AE0C8A"/>
    <w:rsid w:val="00AE47DC"/>
    <w:rsid w:val="00AE53EA"/>
    <w:rsid w:val="00AE5710"/>
    <w:rsid w:val="00AF2378"/>
    <w:rsid w:val="00AF4E8C"/>
    <w:rsid w:val="00B0375C"/>
    <w:rsid w:val="00B063C4"/>
    <w:rsid w:val="00B06979"/>
    <w:rsid w:val="00B0758C"/>
    <w:rsid w:val="00B213D8"/>
    <w:rsid w:val="00B21D91"/>
    <w:rsid w:val="00B25259"/>
    <w:rsid w:val="00B25F18"/>
    <w:rsid w:val="00B26442"/>
    <w:rsid w:val="00B27844"/>
    <w:rsid w:val="00B3551B"/>
    <w:rsid w:val="00B3590A"/>
    <w:rsid w:val="00B36C30"/>
    <w:rsid w:val="00B42816"/>
    <w:rsid w:val="00B4305B"/>
    <w:rsid w:val="00B4625B"/>
    <w:rsid w:val="00B47ACD"/>
    <w:rsid w:val="00B53EAB"/>
    <w:rsid w:val="00B5782F"/>
    <w:rsid w:val="00B60EE2"/>
    <w:rsid w:val="00B6487C"/>
    <w:rsid w:val="00B66B2F"/>
    <w:rsid w:val="00B706C1"/>
    <w:rsid w:val="00B73425"/>
    <w:rsid w:val="00B76A1F"/>
    <w:rsid w:val="00B77F76"/>
    <w:rsid w:val="00B832B8"/>
    <w:rsid w:val="00B83ABE"/>
    <w:rsid w:val="00B83F39"/>
    <w:rsid w:val="00B843DC"/>
    <w:rsid w:val="00B858AC"/>
    <w:rsid w:val="00B90B44"/>
    <w:rsid w:val="00B939B1"/>
    <w:rsid w:val="00BA1AE0"/>
    <w:rsid w:val="00BB3EC2"/>
    <w:rsid w:val="00BB472F"/>
    <w:rsid w:val="00BB5366"/>
    <w:rsid w:val="00BB6A4E"/>
    <w:rsid w:val="00BC27AE"/>
    <w:rsid w:val="00BC2F50"/>
    <w:rsid w:val="00BC486D"/>
    <w:rsid w:val="00BD7E7F"/>
    <w:rsid w:val="00BE146E"/>
    <w:rsid w:val="00BE4093"/>
    <w:rsid w:val="00BE62CE"/>
    <w:rsid w:val="00BF5047"/>
    <w:rsid w:val="00BF5F60"/>
    <w:rsid w:val="00C0035A"/>
    <w:rsid w:val="00C0158F"/>
    <w:rsid w:val="00C02DF3"/>
    <w:rsid w:val="00C03A86"/>
    <w:rsid w:val="00C0586C"/>
    <w:rsid w:val="00C156E2"/>
    <w:rsid w:val="00C15BAB"/>
    <w:rsid w:val="00C20C37"/>
    <w:rsid w:val="00C21DB4"/>
    <w:rsid w:val="00C25F5F"/>
    <w:rsid w:val="00C2704D"/>
    <w:rsid w:val="00C2717F"/>
    <w:rsid w:val="00C301D2"/>
    <w:rsid w:val="00C31278"/>
    <w:rsid w:val="00C45DE5"/>
    <w:rsid w:val="00C503AB"/>
    <w:rsid w:val="00C55B53"/>
    <w:rsid w:val="00C60980"/>
    <w:rsid w:val="00C60AFA"/>
    <w:rsid w:val="00C61AFE"/>
    <w:rsid w:val="00C62FE4"/>
    <w:rsid w:val="00C6360D"/>
    <w:rsid w:val="00C63BD5"/>
    <w:rsid w:val="00C81506"/>
    <w:rsid w:val="00C90562"/>
    <w:rsid w:val="00C90E07"/>
    <w:rsid w:val="00CA7486"/>
    <w:rsid w:val="00CB09D2"/>
    <w:rsid w:val="00CB39F2"/>
    <w:rsid w:val="00CB6175"/>
    <w:rsid w:val="00CB7038"/>
    <w:rsid w:val="00CB7A52"/>
    <w:rsid w:val="00CC1EED"/>
    <w:rsid w:val="00CC53CE"/>
    <w:rsid w:val="00CC610E"/>
    <w:rsid w:val="00CD2037"/>
    <w:rsid w:val="00CD6879"/>
    <w:rsid w:val="00CD7EF1"/>
    <w:rsid w:val="00CF32A2"/>
    <w:rsid w:val="00CF4376"/>
    <w:rsid w:val="00CF55ED"/>
    <w:rsid w:val="00D007E3"/>
    <w:rsid w:val="00D06EE0"/>
    <w:rsid w:val="00D07288"/>
    <w:rsid w:val="00D12BF8"/>
    <w:rsid w:val="00D14A54"/>
    <w:rsid w:val="00D15CDF"/>
    <w:rsid w:val="00D17F92"/>
    <w:rsid w:val="00D17FE9"/>
    <w:rsid w:val="00D24177"/>
    <w:rsid w:val="00D251F8"/>
    <w:rsid w:val="00D27469"/>
    <w:rsid w:val="00D275C0"/>
    <w:rsid w:val="00D340C6"/>
    <w:rsid w:val="00D34BE2"/>
    <w:rsid w:val="00D40C87"/>
    <w:rsid w:val="00D4108F"/>
    <w:rsid w:val="00D4234C"/>
    <w:rsid w:val="00D4615A"/>
    <w:rsid w:val="00D475F3"/>
    <w:rsid w:val="00D51CE8"/>
    <w:rsid w:val="00D64BBA"/>
    <w:rsid w:val="00D66F54"/>
    <w:rsid w:val="00D72BD9"/>
    <w:rsid w:val="00D7356B"/>
    <w:rsid w:val="00D74016"/>
    <w:rsid w:val="00D75E9A"/>
    <w:rsid w:val="00D766EB"/>
    <w:rsid w:val="00D77129"/>
    <w:rsid w:val="00D80211"/>
    <w:rsid w:val="00D86521"/>
    <w:rsid w:val="00D90CEC"/>
    <w:rsid w:val="00D9169C"/>
    <w:rsid w:val="00D92F47"/>
    <w:rsid w:val="00DA1F8A"/>
    <w:rsid w:val="00DA42F7"/>
    <w:rsid w:val="00DA57CD"/>
    <w:rsid w:val="00DA78C4"/>
    <w:rsid w:val="00DB45AE"/>
    <w:rsid w:val="00DB679F"/>
    <w:rsid w:val="00DC011E"/>
    <w:rsid w:val="00DC0FFB"/>
    <w:rsid w:val="00DC16DC"/>
    <w:rsid w:val="00DC3E74"/>
    <w:rsid w:val="00DC5A04"/>
    <w:rsid w:val="00DD4D72"/>
    <w:rsid w:val="00DE0D08"/>
    <w:rsid w:val="00DE2E71"/>
    <w:rsid w:val="00DF05C5"/>
    <w:rsid w:val="00DF175C"/>
    <w:rsid w:val="00DF1D91"/>
    <w:rsid w:val="00E035B8"/>
    <w:rsid w:val="00E0488A"/>
    <w:rsid w:val="00E056DF"/>
    <w:rsid w:val="00E05864"/>
    <w:rsid w:val="00E06505"/>
    <w:rsid w:val="00E1184D"/>
    <w:rsid w:val="00E13741"/>
    <w:rsid w:val="00E20D2C"/>
    <w:rsid w:val="00E22CD8"/>
    <w:rsid w:val="00E24FAE"/>
    <w:rsid w:val="00E2567C"/>
    <w:rsid w:val="00E278EC"/>
    <w:rsid w:val="00E27DDA"/>
    <w:rsid w:val="00E31AB1"/>
    <w:rsid w:val="00E324BB"/>
    <w:rsid w:val="00E35D13"/>
    <w:rsid w:val="00E3667C"/>
    <w:rsid w:val="00E43804"/>
    <w:rsid w:val="00E52B1A"/>
    <w:rsid w:val="00E53254"/>
    <w:rsid w:val="00E5493A"/>
    <w:rsid w:val="00E56FE1"/>
    <w:rsid w:val="00E64941"/>
    <w:rsid w:val="00E661AE"/>
    <w:rsid w:val="00E72690"/>
    <w:rsid w:val="00E73147"/>
    <w:rsid w:val="00E74D6D"/>
    <w:rsid w:val="00E84C97"/>
    <w:rsid w:val="00E92268"/>
    <w:rsid w:val="00E93180"/>
    <w:rsid w:val="00E944E5"/>
    <w:rsid w:val="00E9690D"/>
    <w:rsid w:val="00E9777D"/>
    <w:rsid w:val="00E979F1"/>
    <w:rsid w:val="00EA06C5"/>
    <w:rsid w:val="00EA4E14"/>
    <w:rsid w:val="00EA5BBD"/>
    <w:rsid w:val="00EB111F"/>
    <w:rsid w:val="00EB2C65"/>
    <w:rsid w:val="00EC0082"/>
    <w:rsid w:val="00EC3301"/>
    <w:rsid w:val="00EC5B60"/>
    <w:rsid w:val="00ED0598"/>
    <w:rsid w:val="00ED7E3C"/>
    <w:rsid w:val="00EE6AAD"/>
    <w:rsid w:val="00EF0858"/>
    <w:rsid w:val="00EF1134"/>
    <w:rsid w:val="00EF292E"/>
    <w:rsid w:val="00EF41C6"/>
    <w:rsid w:val="00EF5C6A"/>
    <w:rsid w:val="00F03D90"/>
    <w:rsid w:val="00F16D04"/>
    <w:rsid w:val="00F250DB"/>
    <w:rsid w:val="00F26BB7"/>
    <w:rsid w:val="00F342A7"/>
    <w:rsid w:val="00F3736C"/>
    <w:rsid w:val="00F41FDE"/>
    <w:rsid w:val="00F53E20"/>
    <w:rsid w:val="00F600FA"/>
    <w:rsid w:val="00F66529"/>
    <w:rsid w:val="00F67F2E"/>
    <w:rsid w:val="00F74BD9"/>
    <w:rsid w:val="00F91DF4"/>
    <w:rsid w:val="00F95D65"/>
    <w:rsid w:val="00F95FF1"/>
    <w:rsid w:val="00F9761E"/>
    <w:rsid w:val="00F97828"/>
    <w:rsid w:val="00FA6152"/>
    <w:rsid w:val="00FA72E7"/>
    <w:rsid w:val="00FA73FE"/>
    <w:rsid w:val="00FC535B"/>
    <w:rsid w:val="00FD0065"/>
    <w:rsid w:val="00FD07ED"/>
    <w:rsid w:val="00FD4A46"/>
    <w:rsid w:val="00FD5CB7"/>
    <w:rsid w:val="00FE538C"/>
    <w:rsid w:val="00FF0E19"/>
    <w:rsid w:val="016E1A9F"/>
    <w:rsid w:val="01B6A7FB"/>
    <w:rsid w:val="02F3B7B0"/>
    <w:rsid w:val="049F0763"/>
    <w:rsid w:val="06311A39"/>
    <w:rsid w:val="08BAC138"/>
    <w:rsid w:val="0C623793"/>
    <w:rsid w:val="103F5809"/>
    <w:rsid w:val="125D5FC0"/>
    <w:rsid w:val="14E325C9"/>
    <w:rsid w:val="167B36D6"/>
    <w:rsid w:val="17C0EB57"/>
    <w:rsid w:val="1AB14A4B"/>
    <w:rsid w:val="21C27FDD"/>
    <w:rsid w:val="237F373B"/>
    <w:rsid w:val="24FCE79C"/>
    <w:rsid w:val="2556D06C"/>
    <w:rsid w:val="273713E6"/>
    <w:rsid w:val="2A206612"/>
    <w:rsid w:val="2C164AE1"/>
    <w:rsid w:val="2E59E7C0"/>
    <w:rsid w:val="300020C6"/>
    <w:rsid w:val="35040A2D"/>
    <w:rsid w:val="3627129E"/>
    <w:rsid w:val="375DD42C"/>
    <w:rsid w:val="38570737"/>
    <w:rsid w:val="3A85E1B2"/>
    <w:rsid w:val="3B158985"/>
    <w:rsid w:val="3D23AD77"/>
    <w:rsid w:val="3F6B691E"/>
    <w:rsid w:val="40E3C79C"/>
    <w:rsid w:val="46717452"/>
    <w:rsid w:val="472977AA"/>
    <w:rsid w:val="4753A1A3"/>
    <w:rsid w:val="48E9615A"/>
    <w:rsid w:val="4A345DAA"/>
    <w:rsid w:val="4D4A03C8"/>
    <w:rsid w:val="5091B480"/>
    <w:rsid w:val="50C10644"/>
    <w:rsid w:val="5161BDC3"/>
    <w:rsid w:val="558C7519"/>
    <w:rsid w:val="5DA21EAB"/>
    <w:rsid w:val="5E8B4CAC"/>
    <w:rsid w:val="5F2F01DC"/>
    <w:rsid w:val="6030329B"/>
    <w:rsid w:val="62157D34"/>
    <w:rsid w:val="63709353"/>
    <w:rsid w:val="6408EAB9"/>
    <w:rsid w:val="672843EB"/>
    <w:rsid w:val="672D257E"/>
    <w:rsid w:val="6774ACBE"/>
    <w:rsid w:val="67FEFDCD"/>
    <w:rsid w:val="6B93F484"/>
    <w:rsid w:val="6C7F16CE"/>
    <w:rsid w:val="7039D0AD"/>
    <w:rsid w:val="70CE23A1"/>
    <w:rsid w:val="710307BC"/>
    <w:rsid w:val="74F14D4F"/>
    <w:rsid w:val="77B2A382"/>
    <w:rsid w:val="7CAD1DDA"/>
    <w:rsid w:val="7D19B576"/>
    <w:rsid w:val="7EB585D7"/>
    <w:rsid w:val="7EBE890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C31C9"/>
  <w15:chartTrackingRefBased/>
  <w15:docId w15:val="{C7E1014D-62E4-4781-A473-86A08E081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31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312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842D17"/>
    <w:pPr>
      <w:spacing w:before="100" w:beforeAutospacing="1" w:after="100" w:afterAutospacing="1" w:line="240" w:lineRule="auto"/>
      <w:outlineLvl w:val="3"/>
    </w:pPr>
    <w:rPr>
      <w:rFonts w:ascii="Times New Roman" w:eastAsia="Times New Roman" w:hAnsi="Times New Roman" w:cs="Times New Roman"/>
      <w:b/>
      <w:bCs/>
      <w:sz w:val="24"/>
      <w:szCs w:val="24"/>
      <w:lang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842D17"/>
    <w:rPr>
      <w:rFonts w:ascii="Times New Roman" w:eastAsia="Times New Roman" w:hAnsi="Times New Roman" w:cs="Times New Roman"/>
      <w:b/>
      <w:bCs/>
      <w:sz w:val="24"/>
      <w:szCs w:val="24"/>
      <w:lang w:eastAsia="da-DK"/>
    </w:rPr>
  </w:style>
  <w:style w:type="paragraph" w:styleId="NormalWeb">
    <w:name w:val="Normal (Web)"/>
    <w:basedOn w:val="Normal"/>
    <w:uiPriority w:val="99"/>
    <w:semiHidden/>
    <w:unhideWhenUsed/>
    <w:rsid w:val="00842D17"/>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styleId="Emphasis">
    <w:name w:val="Emphasis"/>
    <w:basedOn w:val="DefaultParagraphFont"/>
    <w:uiPriority w:val="20"/>
    <w:qFormat/>
    <w:rsid w:val="00842D17"/>
    <w:rPr>
      <w:i/>
      <w:iCs/>
    </w:rPr>
  </w:style>
  <w:style w:type="character" w:styleId="Strong">
    <w:name w:val="Strong"/>
    <w:basedOn w:val="DefaultParagraphFont"/>
    <w:uiPriority w:val="22"/>
    <w:qFormat/>
    <w:rsid w:val="00842D17"/>
    <w:rPr>
      <w:b/>
      <w:bCs/>
    </w:rPr>
  </w:style>
  <w:style w:type="character" w:styleId="Hyperlink">
    <w:name w:val="Hyperlink"/>
    <w:basedOn w:val="DefaultParagraphFont"/>
    <w:uiPriority w:val="99"/>
    <w:unhideWhenUsed/>
    <w:rsid w:val="00842D17"/>
    <w:rPr>
      <w:color w:val="0000FF"/>
      <w:u w:val="single"/>
    </w:rPr>
  </w:style>
  <w:style w:type="paragraph" w:styleId="ListParagraph">
    <w:name w:val="List Paragraph"/>
    <w:basedOn w:val="Normal"/>
    <w:uiPriority w:val="34"/>
    <w:qFormat/>
    <w:rsid w:val="00D340C6"/>
    <w:pPr>
      <w:ind w:left="720"/>
      <w:contextualSpacing/>
    </w:pPr>
  </w:style>
  <w:style w:type="character" w:styleId="UnresolvedMention">
    <w:name w:val="Unresolved Mention"/>
    <w:basedOn w:val="DefaultParagraphFont"/>
    <w:uiPriority w:val="99"/>
    <w:semiHidden/>
    <w:unhideWhenUsed/>
    <w:rsid w:val="00AB63C4"/>
    <w:rPr>
      <w:color w:val="605E5C"/>
      <w:shd w:val="clear" w:color="auto" w:fill="E1DFDD"/>
    </w:rPr>
  </w:style>
  <w:style w:type="paragraph" w:styleId="ListBullet">
    <w:name w:val="List Bullet"/>
    <w:basedOn w:val="Normal"/>
    <w:uiPriority w:val="99"/>
    <w:unhideWhenUsed/>
    <w:rsid w:val="00233CF0"/>
    <w:pPr>
      <w:numPr>
        <w:numId w:val="4"/>
      </w:numPr>
      <w:contextualSpacing/>
    </w:pPr>
  </w:style>
  <w:style w:type="character" w:customStyle="1" w:styleId="Heading3Char">
    <w:name w:val="Heading 3 Char"/>
    <w:basedOn w:val="DefaultParagraphFont"/>
    <w:link w:val="Heading3"/>
    <w:uiPriority w:val="9"/>
    <w:semiHidden/>
    <w:rsid w:val="00931231"/>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3A316B"/>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955BA"/>
    <w:pPr>
      <w:tabs>
        <w:tab w:val="center" w:pos="4819"/>
        <w:tab w:val="right" w:pos="9638"/>
      </w:tabs>
      <w:spacing w:after="0" w:line="240" w:lineRule="auto"/>
    </w:pPr>
  </w:style>
  <w:style w:type="character" w:customStyle="1" w:styleId="HeaderChar">
    <w:name w:val="Header Char"/>
    <w:basedOn w:val="DefaultParagraphFont"/>
    <w:link w:val="Header"/>
    <w:uiPriority w:val="99"/>
    <w:rsid w:val="004955BA"/>
  </w:style>
  <w:style w:type="paragraph" w:styleId="Footer">
    <w:name w:val="footer"/>
    <w:basedOn w:val="Normal"/>
    <w:link w:val="FooterChar"/>
    <w:uiPriority w:val="99"/>
    <w:unhideWhenUsed/>
    <w:rsid w:val="004955BA"/>
    <w:pPr>
      <w:tabs>
        <w:tab w:val="center" w:pos="4819"/>
        <w:tab w:val="right" w:pos="9638"/>
      </w:tabs>
      <w:spacing w:after="0" w:line="240" w:lineRule="auto"/>
    </w:pPr>
  </w:style>
  <w:style w:type="character" w:customStyle="1" w:styleId="FooterChar">
    <w:name w:val="Footer Char"/>
    <w:basedOn w:val="DefaultParagraphFont"/>
    <w:link w:val="Footer"/>
    <w:uiPriority w:val="99"/>
    <w:rsid w:val="004955BA"/>
  </w:style>
  <w:style w:type="character" w:styleId="CommentReference">
    <w:name w:val="annotation reference"/>
    <w:basedOn w:val="DefaultParagraphFont"/>
    <w:uiPriority w:val="99"/>
    <w:semiHidden/>
    <w:unhideWhenUsed/>
    <w:rsid w:val="00A378A0"/>
    <w:rPr>
      <w:sz w:val="16"/>
      <w:szCs w:val="16"/>
    </w:rPr>
  </w:style>
  <w:style w:type="paragraph" w:styleId="CommentText">
    <w:name w:val="annotation text"/>
    <w:basedOn w:val="Normal"/>
    <w:link w:val="CommentTextChar"/>
    <w:uiPriority w:val="99"/>
    <w:unhideWhenUsed/>
    <w:rsid w:val="00A378A0"/>
    <w:pPr>
      <w:spacing w:line="240" w:lineRule="auto"/>
    </w:pPr>
    <w:rPr>
      <w:sz w:val="20"/>
      <w:szCs w:val="20"/>
    </w:rPr>
  </w:style>
  <w:style w:type="character" w:customStyle="1" w:styleId="CommentTextChar">
    <w:name w:val="Comment Text Char"/>
    <w:basedOn w:val="DefaultParagraphFont"/>
    <w:link w:val="CommentText"/>
    <w:uiPriority w:val="99"/>
    <w:rsid w:val="00A378A0"/>
    <w:rPr>
      <w:sz w:val="20"/>
      <w:szCs w:val="20"/>
    </w:rPr>
  </w:style>
  <w:style w:type="paragraph" w:styleId="CommentSubject">
    <w:name w:val="annotation subject"/>
    <w:basedOn w:val="CommentText"/>
    <w:next w:val="CommentText"/>
    <w:link w:val="CommentSubjectChar"/>
    <w:uiPriority w:val="99"/>
    <w:semiHidden/>
    <w:unhideWhenUsed/>
    <w:rsid w:val="00A378A0"/>
    <w:rPr>
      <w:b/>
      <w:bCs/>
    </w:rPr>
  </w:style>
  <w:style w:type="character" w:customStyle="1" w:styleId="CommentSubjectChar">
    <w:name w:val="Comment Subject Char"/>
    <w:basedOn w:val="CommentTextChar"/>
    <w:link w:val="CommentSubject"/>
    <w:uiPriority w:val="99"/>
    <w:semiHidden/>
    <w:rsid w:val="00A378A0"/>
    <w:rPr>
      <w:b/>
      <w:bCs/>
      <w:sz w:val="20"/>
      <w:szCs w:val="20"/>
    </w:rPr>
  </w:style>
  <w:style w:type="paragraph" w:styleId="Revision">
    <w:name w:val="Revision"/>
    <w:hidden/>
    <w:uiPriority w:val="99"/>
    <w:semiHidden/>
    <w:rsid w:val="00D40C87"/>
    <w:pPr>
      <w:spacing w:after="0" w:line="240" w:lineRule="auto"/>
    </w:pPr>
  </w:style>
  <w:style w:type="character" w:styleId="FollowedHyperlink">
    <w:name w:val="FollowedHyperlink"/>
    <w:basedOn w:val="DefaultParagraphFont"/>
    <w:uiPriority w:val="99"/>
    <w:semiHidden/>
    <w:unhideWhenUsed/>
    <w:rsid w:val="004B1781"/>
    <w:rPr>
      <w:color w:val="954F72" w:themeColor="followedHyperlink"/>
      <w:u w:val="single"/>
    </w:rPr>
  </w:style>
  <w:style w:type="paragraph" w:customStyle="1" w:styleId="paragraph">
    <w:name w:val="paragraph"/>
    <w:basedOn w:val="Normal"/>
    <w:rsid w:val="00E56FE1"/>
    <w:pPr>
      <w:spacing w:before="100" w:beforeAutospacing="1" w:after="100" w:afterAutospacing="1" w:line="240" w:lineRule="auto"/>
    </w:pPr>
    <w:rPr>
      <w:rFonts w:ascii="Times New Roman" w:hAnsi="Times New Roman" w:cs="Times New Roman"/>
      <w:sz w:val="24"/>
      <w:szCs w:val="24"/>
      <w:lang w:eastAsia="da-DK"/>
    </w:rPr>
  </w:style>
  <w:style w:type="character" w:customStyle="1" w:styleId="normaltextrun">
    <w:name w:val="normaltextrun"/>
    <w:basedOn w:val="DefaultParagraphFont"/>
    <w:rsid w:val="00E56FE1"/>
  </w:style>
  <w:style w:type="character" w:customStyle="1" w:styleId="eop">
    <w:name w:val="eop"/>
    <w:basedOn w:val="DefaultParagraphFont"/>
    <w:rsid w:val="00E56FE1"/>
  </w:style>
  <w:style w:type="paragraph" w:customStyle="1" w:styleId="pf0">
    <w:name w:val="pf0"/>
    <w:basedOn w:val="Normal"/>
    <w:rsid w:val="00B27844"/>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cf01">
    <w:name w:val="cf01"/>
    <w:basedOn w:val="DefaultParagraphFont"/>
    <w:rsid w:val="00B27844"/>
    <w:rPr>
      <w:rFonts w:ascii="Segoe UI" w:hAnsi="Segoe UI" w:cs="Segoe UI" w:hint="default"/>
      <w:sz w:val="18"/>
      <w:szCs w:val="18"/>
    </w:rPr>
  </w:style>
  <w:style w:type="character" w:customStyle="1" w:styleId="cf11">
    <w:name w:val="cf11"/>
    <w:basedOn w:val="DefaultParagraphFont"/>
    <w:rsid w:val="00B27844"/>
    <w:rPr>
      <w:rFonts w:ascii="Segoe UI" w:hAnsi="Segoe UI" w:cs="Segoe UI" w:hint="default"/>
      <w:sz w:val="18"/>
      <w:szCs w:val="18"/>
    </w:rPr>
  </w:style>
  <w:style w:type="character" w:customStyle="1" w:styleId="cf21">
    <w:name w:val="cf21"/>
    <w:basedOn w:val="DefaultParagraphFont"/>
    <w:rsid w:val="00B27844"/>
    <w:rPr>
      <w:rFonts w:ascii="Segoe UI" w:hAnsi="Segoe UI" w:cs="Segoe UI" w:hint="default"/>
      <w:i/>
      <w:iCs/>
      <w:sz w:val="18"/>
      <w:szCs w:val="18"/>
    </w:rPr>
  </w:style>
  <w:style w:type="paragraph" w:customStyle="1" w:styleId="Default">
    <w:name w:val="Default"/>
    <w:rsid w:val="007D357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7124">
      <w:bodyDiv w:val="1"/>
      <w:marLeft w:val="0"/>
      <w:marRight w:val="0"/>
      <w:marTop w:val="0"/>
      <w:marBottom w:val="0"/>
      <w:divBdr>
        <w:top w:val="none" w:sz="0" w:space="0" w:color="auto"/>
        <w:left w:val="none" w:sz="0" w:space="0" w:color="auto"/>
        <w:bottom w:val="none" w:sz="0" w:space="0" w:color="auto"/>
        <w:right w:val="none" w:sz="0" w:space="0" w:color="auto"/>
      </w:divBdr>
    </w:div>
    <w:div w:id="132063448">
      <w:bodyDiv w:val="1"/>
      <w:marLeft w:val="0"/>
      <w:marRight w:val="0"/>
      <w:marTop w:val="0"/>
      <w:marBottom w:val="0"/>
      <w:divBdr>
        <w:top w:val="none" w:sz="0" w:space="0" w:color="auto"/>
        <w:left w:val="none" w:sz="0" w:space="0" w:color="auto"/>
        <w:bottom w:val="none" w:sz="0" w:space="0" w:color="auto"/>
        <w:right w:val="none" w:sz="0" w:space="0" w:color="auto"/>
      </w:divBdr>
    </w:div>
    <w:div w:id="229462346">
      <w:bodyDiv w:val="1"/>
      <w:marLeft w:val="0"/>
      <w:marRight w:val="0"/>
      <w:marTop w:val="0"/>
      <w:marBottom w:val="0"/>
      <w:divBdr>
        <w:top w:val="none" w:sz="0" w:space="0" w:color="auto"/>
        <w:left w:val="none" w:sz="0" w:space="0" w:color="auto"/>
        <w:bottom w:val="none" w:sz="0" w:space="0" w:color="auto"/>
        <w:right w:val="none" w:sz="0" w:space="0" w:color="auto"/>
      </w:divBdr>
    </w:div>
    <w:div w:id="236281075">
      <w:bodyDiv w:val="1"/>
      <w:marLeft w:val="0"/>
      <w:marRight w:val="0"/>
      <w:marTop w:val="0"/>
      <w:marBottom w:val="0"/>
      <w:divBdr>
        <w:top w:val="none" w:sz="0" w:space="0" w:color="auto"/>
        <w:left w:val="none" w:sz="0" w:space="0" w:color="auto"/>
        <w:bottom w:val="none" w:sz="0" w:space="0" w:color="auto"/>
        <w:right w:val="none" w:sz="0" w:space="0" w:color="auto"/>
      </w:divBdr>
      <w:divsChild>
        <w:div w:id="1447041783">
          <w:marLeft w:val="0"/>
          <w:marRight w:val="0"/>
          <w:marTop w:val="0"/>
          <w:marBottom w:val="0"/>
          <w:divBdr>
            <w:top w:val="none" w:sz="0" w:space="0" w:color="auto"/>
            <w:left w:val="none" w:sz="0" w:space="0" w:color="auto"/>
            <w:bottom w:val="none" w:sz="0" w:space="0" w:color="auto"/>
            <w:right w:val="none" w:sz="0" w:space="0" w:color="auto"/>
          </w:divBdr>
        </w:div>
      </w:divsChild>
    </w:div>
    <w:div w:id="301275097">
      <w:bodyDiv w:val="1"/>
      <w:marLeft w:val="0"/>
      <w:marRight w:val="0"/>
      <w:marTop w:val="0"/>
      <w:marBottom w:val="0"/>
      <w:divBdr>
        <w:top w:val="none" w:sz="0" w:space="0" w:color="auto"/>
        <w:left w:val="none" w:sz="0" w:space="0" w:color="auto"/>
        <w:bottom w:val="none" w:sz="0" w:space="0" w:color="auto"/>
        <w:right w:val="none" w:sz="0" w:space="0" w:color="auto"/>
      </w:divBdr>
    </w:div>
    <w:div w:id="355154048">
      <w:bodyDiv w:val="1"/>
      <w:marLeft w:val="0"/>
      <w:marRight w:val="0"/>
      <w:marTop w:val="0"/>
      <w:marBottom w:val="0"/>
      <w:divBdr>
        <w:top w:val="none" w:sz="0" w:space="0" w:color="auto"/>
        <w:left w:val="none" w:sz="0" w:space="0" w:color="auto"/>
        <w:bottom w:val="none" w:sz="0" w:space="0" w:color="auto"/>
        <w:right w:val="none" w:sz="0" w:space="0" w:color="auto"/>
      </w:divBdr>
    </w:div>
    <w:div w:id="416638989">
      <w:bodyDiv w:val="1"/>
      <w:marLeft w:val="0"/>
      <w:marRight w:val="0"/>
      <w:marTop w:val="0"/>
      <w:marBottom w:val="0"/>
      <w:divBdr>
        <w:top w:val="none" w:sz="0" w:space="0" w:color="auto"/>
        <w:left w:val="none" w:sz="0" w:space="0" w:color="auto"/>
        <w:bottom w:val="none" w:sz="0" w:space="0" w:color="auto"/>
        <w:right w:val="none" w:sz="0" w:space="0" w:color="auto"/>
      </w:divBdr>
    </w:div>
    <w:div w:id="417799414">
      <w:bodyDiv w:val="1"/>
      <w:marLeft w:val="0"/>
      <w:marRight w:val="0"/>
      <w:marTop w:val="0"/>
      <w:marBottom w:val="0"/>
      <w:divBdr>
        <w:top w:val="none" w:sz="0" w:space="0" w:color="auto"/>
        <w:left w:val="none" w:sz="0" w:space="0" w:color="auto"/>
        <w:bottom w:val="none" w:sz="0" w:space="0" w:color="auto"/>
        <w:right w:val="none" w:sz="0" w:space="0" w:color="auto"/>
      </w:divBdr>
    </w:div>
    <w:div w:id="453402461">
      <w:bodyDiv w:val="1"/>
      <w:marLeft w:val="0"/>
      <w:marRight w:val="0"/>
      <w:marTop w:val="0"/>
      <w:marBottom w:val="0"/>
      <w:divBdr>
        <w:top w:val="none" w:sz="0" w:space="0" w:color="auto"/>
        <w:left w:val="none" w:sz="0" w:space="0" w:color="auto"/>
        <w:bottom w:val="none" w:sz="0" w:space="0" w:color="auto"/>
        <w:right w:val="none" w:sz="0" w:space="0" w:color="auto"/>
      </w:divBdr>
    </w:div>
    <w:div w:id="459615731">
      <w:bodyDiv w:val="1"/>
      <w:marLeft w:val="0"/>
      <w:marRight w:val="0"/>
      <w:marTop w:val="0"/>
      <w:marBottom w:val="0"/>
      <w:divBdr>
        <w:top w:val="none" w:sz="0" w:space="0" w:color="auto"/>
        <w:left w:val="none" w:sz="0" w:space="0" w:color="auto"/>
        <w:bottom w:val="none" w:sz="0" w:space="0" w:color="auto"/>
        <w:right w:val="none" w:sz="0" w:space="0" w:color="auto"/>
      </w:divBdr>
    </w:div>
    <w:div w:id="644314832">
      <w:bodyDiv w:val="1"/>
      <w:marLeft w:val="0"/>
      <w:marRight w:val="0"/>
      <w:marTop w:val="0"/>
      <w:marBottom w:val="0"/>
      <w:divBdr>
        <w:top w:val="none" w:sz="0" w:space="0" w:color="auto"/>
        <w:left w:val="none" w:sz="0" w:space="0" w:color="auto"/>
        <w:bottom w:val="none" w:sz="0" w:space="0" w:color="auto"/>
        <w:right w:val="none" w:sz="0" w:space="0" w:color="auto"/>
      </w:divBdr>
    </w:div>
    <w:div w:id="766459111">
      <w:bodyDiv w:val="1"/>
      <w:marLeft w:val="0"/>
      <w:marRight w:val="0"/>
      <w:marTop w:val="0"/>
      <w:marBottom w:val="0"/>
      <w:divBdr>
        <w:top w:val="none" w:sz="0" w:space="0" w:color="auto"/>
        <w:left w:val="none" w:sz="0" w:space="0" w:color="auto"/>
        <w:bottom w:val="none" w:sz="0" w:space="0" w:color="auto"/>
        <w:right w:val="none" w:sz="0" w:space="0" w:color="auto"/>
      </w:divBdr>
    </w:div>
    <w:div w:id="772432364">
      <w:bodyDiv w:val="1"/>
      <w:marLeft w:val="0"/>
      <w:marRight w:val="0"/>
      <w:marTop w:val="0"/>
      <w:marBottom w:val="0"/>
      <w:divBdr>
        <w:top w:val="none" w:sz="0" w:space="0" w:color="auto"/>
        <w:left w:val="none" w:sz="0" w:space="0" w:color="auto"/>
        <w:bottom w:val="none" w:sz="0" w:space="0" w:color="auto"/>
        <w:right w:val="none" w:sz="0" w:space="0" w:color="auto"/>
      </w:divBdr>
    </w:div>
    <w:div w:id="914826091">
      <w:bodyDiv w:val="1"/>
      <w:marLeft w:val="0"/>
      <w:marRight w:val="0"/>
      <w:marTop w:val="0"/>
      <w:marBottom w:val="0"/>
      <w:divBdr>
        <w:top w:val="none" w:sz="0" w:space="0" w:color="auto"/>
        <w:left w:val="none" w:sz="0" w:space="0" w:color="auto"/>
        <w:bottom w:val="none" w:sz="0" w:space="0" w:color="auto"/>
        <w:right w:val="none" w:sz="0" w:space="0" w:color="auto"/>
      </w:divBdr>
    </w:div>
    <w:div w:id="1116366450">
      <w:bodyDiv w:val="1"/>
      <w:marLeft w:val="0"/>
      <w:marRight w:val="0"/>
      <w:marTop w:val="0"/>
      <w:marBottom w:val="0"/>
      <w:divBdr>
        <w:top w:val="none" w:sz="0" w:space="0" w:color="auto"/>
        <w:left w:val="none" w:sz="0" w:space="0" w:color="auto"/>
        <w:bottom w:val="none" w:sz="0" w:space="0" w:color="auto"/>
        <w:right w:val="none" w:sz="0" w:space="0" w:color="auto"/>
      </w:divBdr>
    </w:div>
    <w:div w:id="1128930651">
      <w:bodyDiv w:val="1"/>
      <w:marLeft w:val="0"/>
      <w:marRight w:val="0"/>
      <w:marTop w:val="0"/>
      <w:marBottom w:val="0"/>
      <w:divBdr>
        <w:top w:val="none" w:sz="0" w:space="0" w:color="auto"/>
        <w:left w:val="none" w:sz="0" w:space="0" w:color="auto"/>
        <w:bottom w:val="none" w:sz="0" w:space="0" w:color="auto"/>
        <w:right w:val="none" w:sz="0" w:space="0" w:color="auto"/>
      </w:divBdr>
    </w:div>
    <w:div w:id="1428388077">
      <w:bodyDiv w:val="1"/>
      <w:marLeft w:val="0"/>
      <w:marRight w:val="0"/>
      <w:marTop w:val="0"/>
      <w:marBottom w:val="0"/>
      <w:divBdr>
        <w:top w:val="none" w:sz="0" w:space="0" w:color="auto"/>
        <w:left w:val="none" w:sz="0" w:space="0" w:color="auto"/>
        <w:bottom w:val="none" w:sz="0" w:space="0" w:color="auto"/>
        <w:right w:val="none" w:sz="0" w:space="0" w:color="auto"/>
      </w:divBdr>
    </w:div>
    <w:div w:id="1483540382">
      <w:bodyDiv w:val="1"/>
      <w:marLeft w:val="0"/>
      <w:marRight w:val="0"/>
      <w:marTop w:val="0"/>
      <w:marBottom w:val="0"/>
      <w:divBdr>
        <w:top w:val="none" w:sz="0" w:space="0" w:color="auto"/>
        <w:left w:val="none" w:sz="0" w:space="0" w:color="auto"/>
        <w:bottom w:val="none" w:sz="0" w:space="0" w:color="auto"/>
        <w:right w:val="none" w:sz="0" w:space="0" w:color="auto"/>
      </w:divBdr>
    </w:div>
    <w:div w:id="1556504140">
      <w:bodyDiv w:val="1"/>
      <w:marLeft w:val="0"/>
      <w:marRight w:val="0"/>
      <w:marTop w:val="0"/>
      <w:marBottom w:val="0"/>
      <w:divBdr>
        <w:top w:val="none" w:sz="0" w:space="0" w:color="auto"/>
        <w:left w:val="none" w:sz="0" w:space="0" w:color="auto"/>
        <w:bottom w:val="none" w:sz="0" w:space="0" w:color="auto"/>
        <w:right w:val="none" w:sz="0" w:space="0" w:color="auto"/>
      </w:divBdr>
      <w:divsChild>
        <w:div w:id="484443993">
          <w:marLeft w:val="0"/>
          <w:marRight w:val="0"/>
          <w:marTop w:val="0"/>
          <w:marBottom w:val="0"/>
          <w:divBdr>
            <w:top w:val="none" w:sz="0" w:space="0" w:color="auto"/>
            <w:left w:val="none" w:sz="0" w:space="0" w:color="auto"/>
            <w:bottom w:val="none" w:sz="0" w:space="0" w:color="auto"/>
            <w:right w:val="none" w:sz="0" w:space="0" w:color="auto"/>
          </w:divBdr>
        </w:div>
      </w:divsChild>
    </w:div>
    <w:div w:id="1673068734">
      <w:bodyDiv w:val="1"/>
      <w:marLeft w:val="0"/>
      <w:marRight w:val="0"/>
      <w:marTop w:val="0"/>
      <w:marBottom w:val="0"/>
      <w:divBdr>
        <w:top w:val="none" w:sz="0" w:space="0" w:color="auto"/>
        <w:left w:val="none" w:sz="0" w:space="0" w:color="auto"/>
        <w:bottom w:val="none" w:sz="0" w:space="0" w:color="auto"/>
        <w:right w:val="none" w:sz="0" w:space="0" w:color="auto"/>
      </w:divBdr>
    </w:div>
    <w:div w:id="1774086748">
      <w:bodyDiv w:val="1"/>
      <w:marLeft w:val="0"/>
      <w:marRight w:val="0"/>
      <w:marTop w:val="0"/>
      <w:marBottom w:val="0"/>
      <w:divBdr>
        <w:top w:val="none" w:sz="0" w:space="0" w:color="auto"/>
        <w:left w:val="none" w:sz="0" w:space="0" w:color="auto"/>
        <w:bottom w:val="none" w:sz="0" w:space="0" w:color="auto"/>
        <w:right w:val="none" w:sz="0" w:space="0" w:color="auto"/>
      </w:divBdr>
    </w:div>
    <w:div w:id="1879196416">
      <w:bodyDiv w:val="1"/>
      <w:marLeft w:val="0"/>
      <w:marRight w:val="0"/>
      <w:marTop w:val="0"/>
      <w:marBottom w:val="0"/>
      <w:divBdr>
        <w:top w:val="none" w:sz="0" w:space="0" w:color="auto"/>
        <w:left w:val="none" w:sz="0" w:space="0" w:color="auto"/>
        <w:bottom w:val="none" w:sz="0" w:space="0" w:color="auto"/>
        <w:right w:val="none" w:sz="0" w:space="0" w:color="auto"/>
      </w:divBdr>
    </w:div>
    <w:div w:id="1897350093">
      <w:bodyDiv w:val="1"/>
      <w:marLeft w:val="0"/>
      <w:marRight w:val="0"/>
      <w:marTop w:val="0"/>
      <w:marBottom w:val="0"/>
      <w:divBdr>
        <w:top w:val="none" w:sz="0" w:space="0" w:color="auto"/>
        <w:left w:val="none" w:sz="0" w:space="0" w:color="auto"/>
        <w:bottom w:val="none" w:sz="0" w:space="0" w:color="auto"/>
        <w:right w:val="none" w:sz="0" w:space="0" w:color="auto"/>
      </w:divBdr>
    </w:div>
    <w:div w:id="1912542354">
      <w:bodyDiv w:val="1"/>
      <w:marLeft w:val="0"/>
      <w:marRight w:val="0"/>
      <w:marTop w:val="0"/>
      <w:marBottom w:val="0"/>
      <w:divBdr>
        <w:top w:val="none" w:sz="0" w:space="0" w:color="auto"/>
        <w:left w:val="none" w:sz="0" w:space="0" w:color="auto"/>
        <w:bottom w:val="none" w:sz="0" w:space="0" w:color="auto"/>
        <w:right w:val="none" w:sz="0" w:space="0" w:color="auto"/>
      </w:divBdr>
      <w:divsChild>
        <w:div w:id="271014882">
          <w:marLeft w:val="0"/>
          <w:marRight w:val="0"/>
          <w:marTop w:val="75"/>
          <w:marBottom w:val="0"/>
          <w:divBdr>
            <w:top w:val="none" w:sz="0" w:space="0" w:color="auto"/>
            <w:left w:val="none" w:sz="0" w:space="0" w:color="auto"/>
            <w:bottom w:val="none" w:sz="0" w:space="0" w:color="auto"/>
            <w:right w:val="none" w:sz="0" w:space="0" w:color="auto"/>
          </w:divBdr>
        </w:div>
        <w:div w:id="1357998547">
          <w:marLeft w:val="0"/>
          <w:marRight w:val="0"/>
          <w:marTop w:val="0"/>
          <w:marBottom w:val="0"/>
          <w:divBdr>
            <w:top w:val="none" w:sz="0" w:space="0" w:color="auto"/>
            <w:left w:val="none" w:sz="0" w:space="0" w:color="auto"/>
            <w:bottom w:val="none" w:sz="0" w:space="0" w:color="auto"/>
            <w:right w:val="none" w:sz="0" w:space="0" w:color="auto"/>
          </w:divBdr>
          <w:divsChild>
            <w:div w:id="1460413304">
              <w:marLeft w:val="0"/>
              <w:marRight w:val="0"/>
              <w:marTop w:val="0"/>
              <w:marBottom w:val="300"/>
              <w:divBdr>
                <w:top w:val="none" w:sz="0" w:space="0" w:color="auto"/>
                <w:left w:val="none" w:sz="0" w:space="0" w:color="auto"/>
                <w:bottom w:val="single" w:sz="6" w:space="15" w:color="E1E4E6"/>
                <w:right w:val="none" w:sz="0" w:space="0" w:color="auto"/>
              </w:divBdr>
              <w:divsChild>
                <w:div w:id="149978460">
                  <w:marLeft w:val="0"/>
                  <w:marRight w:val="0"/>
                  <w:marTop w:val="0"/>
                  <w:marBottom w:val="0"/>
                  <w:divBdr>
                    <w:top w:val="none" w:sz="0" w:space="0" w:color="auto"/>
                    <w:left w:val="none" w:sz="0" w:space="0" w:color="auto"/>
                    <w:bottom w:val="none" w:sz="0" w:space="0" w:color="auto"/>
                    <w:right w:val="none" w:sz="0" w:space="0" w:color="auto"/>
                  </w:divBdr>
                </w:div>
                <w:div w:id="23547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7227">
      <w:bodyDiv w:val="1"/>
      <w:marLeft w:val="0"/>
      <w:marRight w:val="0"/>
      <w:marTop w:val="0"/>
      <w:marBottom w:val="0"/>
      <w:divBdr>
        <w:top w:val="none" w:sz="0" w:space="0" w:color="auto"/>
        <w:left w:val="none" w:sz="0" w:space="0" w:color="auto"/>
        <w:bottom w:val="none" w:sz="0" w:space="0" w:color="auto"/>
        <w:right w:val="none" w:sz="0" w:space="0" w:color="auto"/>
      </w:divBdr>
    </w:div>
    <w:div w:id="207212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ceppi@bmb.sdu.d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ceppi@bmb.sdu.d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ed5fb0-b53a-4531-a0c4-3859bff15f15">
      <Terms xmlns="http://schemas.microsoft.com/office/infopath/2007/PartnerControls"/>
    </lcf76f155ced4ddcb4097134ff3c332f>
    <TaxCatchAll xmlns="82ba07f4-6c5c-49e6-92bc-d673e7d6532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E9303A2C9C46B4E81F51CDEF8998A2D" ma:contentTypeVersion="18" ma:contentTypeDescription="Create a new document." ma:contentTypeScope="" ma:versionID="aba671a98d8ceca733ba879fbba2f003">
  <xsd:schema xmlns:xsd="http://www.w3.org/2001/XMLSchema" xmlns:xs="http://www.w3.org/2001/XMLSchema" xmlns:p="http://schemas.microsoft.com/office/2006/metadata/properties" xmlns:ns2="25ed5fb0-b53a-4531-a0c4-3859bff15f15" xmlns:ns3="82ba07f4-6c5c-49e6-92bc-d673e7d6532a" targetNamespace="http://schemas.microsoft.com/office/2006/metadata/properties" ma:root="true" ma:fieldsID="217114ec5acc9ff9b1e45e6412ca3e89" ns2:_="" ns3:_="">
    <xsd:import namespace="25ed5fb0-b53a-4531-a0c4-3859bff15f15"/>
    <xsd:import namespace="82ba07f4-6c5c-49e6-92bc-d673e7d653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ed5fb0-b53a-4531-a0c4-3859bff15f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9553f63-5966-4a09-978d-72b299aea11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ba07f4-6c5c-49e6-92bc-d673e7d6532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1c90ed6-af5d-4962-a609-e1b0d38a9bfb}" ma:internalName="TaxCatchAll" ma:showField="CatchAllData" ma:web="82ba07f4-6c5c-49e6-92bc-d673e7d653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23A4D7-9930-4D44-A018-8D5DB798EF37}">
  <ds:schemaRefs>
    <ds:schemaRef ds:uri="http://schemas.microsoft.com/office/2006/metadata/properties"/>
    <ds:schemaRef ds:uri="http://schemas.microsoft.com/office/infopath/2007/PartnerControls"/>
    <ds:schemaRef ds:uri="25ed5fb0-b53a-4531-a0c4-3859bff15f15"/>
    <ds:schemaRef ds:uri="82ba07f4-6c5c-49e6-92bc-d673e7d6532a"/>
  </ds:schemaRefs>
</ds:datastoreItem>
</file>

<file path=customXml/itemProps2.xml><?xml version="1.0" encoding="utf-8"?>
<ds:datastoreItem xmlns:ds="http://schemas.openxmlformats.org/officeDocument/2006/customXml" ds:itemID="{1009A89F-4E83-4DF4-9D4C-10362ED7CB0E}">
  <ds:schemaRefs>
    <ds:schemaRef ds:uri="http://schemas.microsoft.com/sharepoint/v3/contenttype/forms"/>
  </ds:schemaRefs>
</ds:datastoreItem>
</file>

<file path=customXml/itemProps3.xml><?xml version="1.0" encoding="utf-8"?>
<ds:datastoreItem xmlns:ds="http://schemas.openxmlformats.org/officeDocument/2006/customXml" ds:itemID="{65DFDAF2-D082-4FCF-92DC-C048A42CF5BE}">
  <ds:schemaRefs>
    <ds:schemaRef ds:uri="http://schemas.openxmlformats.org/officeDocument/2006/bibliography"/>
  </ds:schemaRefs>
</ds:datastoreItem>
</file>

<file path=customXml/itemProps4.xml><?xml version="1.0" encoding="utf-8"?>
<ds:datastoreItem xmlns:ds="http://schemas.openxmlformats.org/officeDocument/2006/customXml" ds:itemID="{C23A1D9D-FA82-447D-BD4F-B1D58C6A1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ed5fb0-b53a-4531-a0c4-3859bff15f15"/>
    <ds:schemaRef ds:uri="82ba07f4-6c5c-49e6-92bc-d673e7d653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63</Words>
  <Characters>2219</Characters>
  <Application>Microsoft Office Word</Application>
  <DocSecurity>0</DocSecurity>
  <Lines>18</Lines>
  <Paragraphs>5</Paragraphs>
  <ScaleCrop>false</ScaleCrop>
  <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o Ceppi</dc:creator>
  <cp:keywords/>
  <dc:description/>
  <cp:lastModifiedBy>Tina Kronborg</cp:lastModifiedBy>
  <cp:revision>4</cp:revision>
  <dcterms:created xsi:type="dcterms:W3CDTF">2025-10-16T12:21:00Z</dcterms:created>
  <dcterms:modified xsi:type="dcterms:W3CDTF">2025-10-1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9303A2C9C46B4E81F51CDEF8998A2D</vt:lpwstr>
  </property>
  <property fmtid="{D5CDD505-2E9C-101B-9397-08002B2CF9AE}" pid="3" name="MediaServiceImageTags">
    <vt:lpwstr/>
  </property>
</Properties>
</file>